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0BF97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bookmarkStart w:id="0" w:name="_Hlk93575903"/>
      <w:bookmarkEnd w:id="0"/>
    </w:p>
    <w:p w14:paraId="1CD7B068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5D6A7D62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69890DB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513E85C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A72880" w14:textId="3B5C6EB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r>
        <w:rPr>
          <w:color w:val="4472C4" w:themeColor="accent1"/>
          <w:spacing w:val="-10"/>
          <w:sz w:val="56"/>
          <w:szCs w:val="56"/>
        </w:rPr>
        <w:t>Aplikacja do porównywania artystów zarejestrowanych w serwisie Spotify</w:t>
      </w:r>
    </w:p>
    <w:p w14:paraId="124844C1" w14:textId="77777777" w:rsidR="0091208C" w:rsidRPr="0091208C" w:rsidRDefault="0091208C" w:rsidP="0091208C"/>
    <w:p w14:paraId="71102C32" w14:textId="77777777" w:rsidR="0091208C" w:rsidRPr="00EB5763" w:rsidRDefault="0091208C" w:rsidP="00EB5763"/>
    <w:p w14:paraId="52C3DAA8" w14:textId="77777777" w:rsid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 xml:space="preserve">PROJEKT ZALICZENIOWY Z PRZEDMIOTU </w:t>
      </w:r>
    </w:p>
    <w:p w14:paraId="04C97745" w14:textId="58689A19" w:rsidR="003372AF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>
        <w:rPr>
          <w:rStyle w:val="Wyrnieniedelikatne"/>
          <w:i w:val="0"/>
          <w:iCs w:val="0"/>
          <w:color w:val="auto"/>
          <w:sz w:val="32"/>
          <w:szCs w:val="32"/>
        </w:rPr>
        <w:t>SKŁADOWANIE DANYCH W SYSTEMACH BIG DATA</w:t>
      </w:r>
    </w:p>
    <w:p w14:paraId="3FECA1D9" w14:textId="3DDDDB80" w:rsidR="0091208C" w:rsidRDefault="0091208C" w:rsidP="0091208C"/>
    <w:p w14:paraId="033A9159" w14:textId="78E6C09F" w:rsidR="0091208C" w:rsidRDefault="0091208C" w:rsidP="0091208C"/>
    <w:p w14:paraId="477883EE" w14:textId="77777777" w:rsidR="0091208C" w:rsidRDefault="0091208C" w:rsidP="0091208C"/>
    <w:p w14:paraId="64105369" w14:textId="77777777" w:rsidR="0091208C" w:rsidRPr="0091208C" w:rsidRDefault="0091208C" w:rsidP="0091208C"/>
    <w:p w14:paraId="228AB3FD" w14:textId="02576A4D" w:rsidR="0091208C" w:rsidRP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MAKAREWICZ AGATA</w:t>
      </w:r>
      <w:r w:rsidR="0071601A">
        <w:rPr>
          <w:rStyle w:val="Wyrnieniedelikatne"/>
          <w:i w:val="0"/>
          <w:iCs w:val="0"/>
          <w:color w:val="auto"/>
          <w:sz w:val="32"/>
          <w:szCs w:val="32"/>
        </w:rPr>
        <w:t xml:space="preserve"> 298827</w:t>
      </w:r>
    </w:p>
    <w:p w14:paraId="072D1FD9" w14:textId="4B315421" w:rsidR="0091208C" w:rsidRPr="0091208C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WIŚNIEWSKI JACEK</w:t>
      </w:r>
      <w:r w:rsidR="0071601A">
        <w:rPr>
          <w:rStyle w:val="Wyrnieniedelikatne"/>
          <w:i w:val="0"/>
          <w:iCs w:val="0"/>
          <w:color w:val="auto"/>
          <w:sz w:val="32"/>
          <w:szCs w:val="32"/>
        </w:rPr>
        <w:t xml:space="preserve"> 298849</w:t>
      </w:r>
    </w:p>
    <w:p w14:paraId="16CC0860" w14:textId="2C69FCEE" w:rsidR="0091208C" w:rsidRDefault="0091208C" w:rsidP="0091208C"/>
    <w:p w14:paraId="0A6862E3" w14:textId="798258C2" w:rsidR="0091208C" w:rsidRDefault="0091208C" w:rsidP="0091208C"/>
    <w:p w14:paraId="7CBEC6CF" w14:textId="756A2F14" w:rsidR="0091208C" w:rsidRDefault="0091208C" w:rsidP="0091208C"/>
    <w:p w14:paraId="059D0882" w14:textId="77777777" w:rsidR="0091208C" w:rsidRPr="0091208C" w:rsidRDefault="0091208C" w:rsidP="0091208C"/>
    <w:p w14:paraId="0E2520CD" w14:textId="77777777" w:rsidR="0091208C" w:rsidRDefault="0091208C" w:rsidP="003372AF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</w:p>
    <w:p w14:paraId="01B0A232" w14:textId="6AA89D00" w:rsidR="003372AF" w:rsidRPr="00EB5763" w:rsidRDefault="003372AF" w:rsidP="003372AF">
      <w:pPr>
        <w:pStyle w:val="Podtytu"/>
        <w:jc w:val="center"/>
        <w:rPr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1</w:t>
      </w:r>
      <w:r w:rsidR="001C6BA6">
        <w:rPr>
          <w:rStyle w:val="Wyrnieniedelikatne"/>
          <w:i w:val="0"/>
          <w:iCs w:val="0"/>
          <w:color w:val="auto"/>
          <w:sz w:val="32"/>
          <w:szCs w:val="32"/>
        </w:rPr>
        <w:t>7</w:t>
      </w: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.01.2022r.</w:t>
      </w:r>
    </w:p>
    <w:sdt>
      <w:sdtPr>
        <w:rPr>
          <w:rFonts w:eastAsiaTheme="minorEastAsia" w:cstheme="majorHAnsi"/>
          <w:color w:val="auto"/>
          <w:sz w:val="20"/>
          <w:szCs w:val="20"/>
        </w:rPr>
        <w:id w:val="-6771969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5F778D9" w14:textId="0215B72F" w:rsidR="001C0840" w:rsidRPr="0091208C" w:rsidRDefault="001C0840" w:rsidP="0091208C">
          <w:pPr>
            <w:pStyle w:val="Nagwekspisutreci"/>
            <w:numPr>
              <w:ilvl w:val="0"/>
              <w:numId w:val="0"/>
            </w:numPr>
            <w:ind w:left="432" w:hanging="432"/>
            <w:rPr>
              <w:rFonts w:cstheme="majorHAnsi"/>
              <w:sz w:val="10"/>
              <w:szCs w:val="10"/>
            </w:rPr>
          </w:pPr>
          <w:r w:rsidRPr="00DE628A">
            <w:rPr>
              <w:rFonts w:cstheme="majorHAnsi"/>
            </w:rPr>
            <w:t>Spis treści</w:t>
          </w:r>
          <w:r w:rsidR="0091208C">
            <w:rPr>
              <w:rFonts w:cstheme="majorHAnsi"/>
              <w:sz w:val="10"/>
              <w:szCs w:val="10"/>
            </w:rPr>
            <w:br/>
          </w:r>
        </w:p>
        <w:p w14:paraId="40E17AAB" w14:textId="551E894F" w:rsidR="0071601A" w:rsidRDefault="001C0840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r w:rsidRPr="00DE628A">
            <w:rPr>
              <w:rFonts w:cstheme="majorHAnsi"/>
              <w:sz w:val="20"/>
            </w:rPr>
            <w:fldChar w:fldCharType="begin"/>
          </w:r>
          <w:r w:rsidRPr="00DE628A">
            <w:rPr>
              <w:rFonts w:cstheme="majorHAnsi"/>
              <w:sz w:val="20"/>
            </w:rPr>
            <w:instrText xml:space="preserve"> TOC \o "1-3" \h \z \u </w:instrText>
          </w:r>
          <w:r w:rsidRPr="00DE628A">
            <w:rPr>
              <w:rFonts w:cstheme="majorHAnsi"/>
              <w:sz w:val="20"/>
            </w:rPr>
            <w:fldChar w:fldCharType="separate"/>
          </w:r>
          <w:hyperlink w:anchor="_Toc93428886" w:history="1">
            <w:r w:rsidR="0071601A" w:rsidRPr="000775EF">
              <w:rPr>
                <w:rStyle w:val="Hipercze"/>
                <w:rFonts w:cstheme="majorHAnsi"/>
              </w:rPr>
              <w:t>1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Cel projektu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6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3</w:t>
            </w:r>
            <w:r w:rsidR="0071601A">
              <w:rPr>
                <w:webHidden/>
              </w:rPr>
              <w:fldChar w:fldCharType="end"/>
            </w:r>
          </w:hyperlink>
        </w:p>
        <w:p w14:paraId="252BBFD3" w14:textId="3E8184D2" w:rsidR="0071601A" w:rsidRDefault="00C13DD8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7" w:history="1">
            <w:r w:rsidR="0071601A" w:rsidRPr="000775EF">
              <w:rPr>
                <w:rStyle w:val="Hipercze"/>
              </w:rPr>
              <w:t>2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Zbiory danych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7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3</w:t>
            </w:r>
            <w:r w:rsidR="0071601A">
              <w:rPr>
                <w:webHidden/>
              </w:rPr>
              <w:fldChar w:fldCharType="end"/>
            </w:r>
          </w:hyperlink>
        </w:p>
        <w:p w14:paraId="1A6AC2FE" w14:textId="74319735" w:rsidR="0071601A" w:rsidRDefault="00C13DD8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8" w:history="1">
            <w:r w:rsidR="0071601A" w:rsidRPr="000775EF">
              <w:rPr>
                <w:rStyle w:val="Hipercze"/>
              </w:rPr>
              <w:t>3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Architektura systemu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8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4</w:t>
            </w:r>
            <w:r w:rsidR="0071601A">
              <w:rPr>
                <w:webHidden/>
              </w:rPr>
              <w:fldChar w:fldCharType="end"/>
            </w:r>
          </w:hyperlink>
        </w:p>
        <w:p w14:paraId="0CC74CBD" w14:textId="30D68F68" w:rsidR="0071601A" w:rsidRDefault="00C13DD8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9" w:history="1">
            <w:r w:rsidR="0071601A" w:rsidRPr="000775EF">
              <w:rPr>
                <w:rStyle w:val="Hipercze"/>
              </w:rPr>
              <w:t>4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Opis rozwiązania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9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5</w:t>
            </w:r>
            <w:r w:rsidR="0071601A">
              <w:rPr>
                <w:webHidden/>
              </w:rPr>
              <w:fldChar w:fldCharType="end"/>
            </w:r>
          </w:hyperlink>
        </w:p>
        <w:p w14:paraId="54D7A68E" w14:textId="662D45A5" w:rsidR="0071601A" w:rsidRDefault="00C13DD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0" w:history="1">
            <w:r w:rsidR="0071601A" w:rsidRPr="000775EF">
              <w:rPr>
                <w:rStyle w:val="Hipercze"/>
                <w:noProof/>
              </w:rPr>
              <w:t>4.1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Pozyskiwanie, przetwarzanie i składowanie danych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0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71601A">
              <w:rPr>
                <w:noProof/>
                <w:webHidden/>
              </w:rPr>
              <w:t>5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701D82C1" w14:textId="26E43ABB" w:rsidR="0071601A" w:rsidRDefault="00C13DD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1" w:history="1">
            <w:r w:rsidR="0071601A" w:rsidRPr="000775EF">
              <w:rPr>
                <w:rStyle w:val="Hipercze"/>
                <w:noProof/>
              </w:rPr>
              <w:t>4.2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Analiza danych (generowanie widoków wsadowych)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1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71601A">
              <w:rPr>
                <w:noProof/>
                <w:webHidden/>
              </w:rPr>
              <w:t>7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372E18E7" w14:textId="2917BF92" w:rsidR="0071601A" w:rsidRDefault="00C13DD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2" w:history="1">
            <w:r w:rsidR="0071601A" w:rsidRPr="000775EF">
              <w:rPr>
                <w:rStyle w:val="Hipercze"/>
                <w:noProof/>
              </w:rPr>
              <w:t>4.3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Warstwa prezentacyjna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2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71601A">
              <w:rPr>
                <w:noProof/>
                <w:webHidden/>
              </w:rPr>
              <w:t>7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7E7E3A3E" w14:textId="61F7306F" w:rsidR="0071601A" w:rsidRDefault="00C13DD8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93" w:history="1">
            <w:r w:rsidR="0071601A" w:rsidRPr="000775EF">
              <w:rPr>
                <w:rStyle w:val="Hipercze"/>
              </w:rPr>
              <w:t>5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Testowanie rozwiązania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93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7</w:t>
            </w:r>
            <w:r w:rsidR="0071601A">
              <w:rPr>
                <w:webHidden/>
              </w:rPr>
              <w:fldChar w:fldCharType="end"/>
            </w:r>
          </w:hyperlink>
        </w:p>
        <w:p w14:paraId="4B8D650B" w14:textId="5D644DFF" w:rsidR="0071601A" w:rsidRDefault="00C13DD8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94" w:history="1">
            <w:r w:rsidR="0071601A" w:rsidRPr="000775EF">
              <w:rPr>
                <w:rStyle w:val="Hipercze"/>
              </w:rPr>
              <w:t>6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Podsumowanie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94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12</w:t>
            </w:r>
            <w:r w:rsidR="0071601A">
              <w:rPr>
                <w:webHidden/>
              </w:rPr>
              <w:fldChar w:fldCharType="end"/>
            </w:r>
          </w:hyperlink>
        </w:p>
        <w:p w14:paraId="0A6A2F0A" w14:textId="3A9667BD" w:rsidR="0071601A" w:rsidRDefault="00C13DD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5" w:history="1">
            <w:r w:rsidR="0071601A" w:rsidRPr="000775EF">
              <w:rPr>
                <w:rStyle w:val="Hipercze"/>
                <w:noProof/>
              </w:rPr>
              <w:t>6.1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Podział pracy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5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71601A">
              <w:rPr>
                <w:noProof/>
                <w:webHidden/>
              </w:rPr>
              <w:t>13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37371D64" w14:textId="269B5685" w:rsidR="001C0840" w:rsidRPr="00DE628A" w:rsidRDefault="001C0840" w:rsidP="001C0840">
          <w:pPr>
            <w:rPr>
              <w:rFonts w:cstheme="majorHAnsi"/>
            </w:rPr>
          </w:pPr>
          <w:r w:rsidRPr="00DE628A">
            <w:rPr>
              <w:rFonts w:cstheme="majorHAnsi"/>
              <w:b/>
              <w:bCs/>
              <w:sz w:val="20"/>
            </w:rPr>
            <w:fldChar w:fldCharType="end"/>
          </w:r>
        </w:p>
      </w:sdtContent>
    </w:sdt>
    <w:p w14:paraId="26B14123" w14:textId="77777777" w:rsidR="00785369" w:rsidRDefault="00785369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bookmarkStart w:id="1" w:name="_Ref92140927"/>
      <w:r>
        <w:br w:type="page"/>
      </w:r>
    </w:p>
    <w:p w14:paraId="04314363" w14:textId="6AA7AFCD" w:rsidR="000A4511" w:rsidRPr="00622172" w:rsidRDefault="0091208C" w:rsidP="00622172">
      <w:pPr>
        <w:pStyle w:val="Nagwek1"/>
        <w:rPr>
          <w:rFonts w:cstheme="majorHAnsi"/>
        </w:rPr>
      </w:pPr>
      <w:bookmarkStart w:id="2" w:name="_Toc93428886"/>
      <w:bookmarkEnd w:id="1"/>
      <w:r>
        <w:lastRenderedPageBreak/>
        <w:t>Cel projektu</w:t>
      </w:r>
      <w:bookmarkEnd w:id="2"/>
    </w:p>
    <w:p w14:paraId="453CB6CA" w14:textId="1968FF04" w:rsidR="00B72992" w:rsidRPr="00B72992" w:rsidRDefault="00613E0D" w:rsidP="00785369">
      <w:pPr>
        <w:jc w:val="both"/>
      </w:pPr>
      <w:r>
        <w:t xml:space="preserve">Celem projektu jest udostępnienie artystom oraz miłośnikom muzyki raportu, który porównywałby wyniki muzyków na platformie Spotify. W tym celu powstała aplikacja kliencka, która służy do generowania widoków ze statystykami artystów. Ponieważ </w:t>
      </w:r>
      <w:r w:rsidR="00744891">
        <w:t>serwis Spotify udostępnia dane ponad miliona artystów przez API internetowe, konieczne jest również stworzenie architektury big data dla sprawnego działania aplikacji.</w:t>
      </w:r>
    </w:p>
    <w:p w14:paraId="29CF56A9" w14:textId="77286B3A" w:rsidR="0091034A" w:rsidRPr="0091034A" w:rsidRDefault="0091208C" w:rsidP="0091034A">
      <w:pPr>
        <w:pStyle w:val="Nagwek1"/>
      </w:pPr>
      <w:bookmarkStart w:id="3" w:name="_Toc93428887"/>
      <w:r>
        <w:t>Zbiory danych</w:t>
      </w:r>
      <w:bookmarkEnd w:id="3"/>
    </w:p>
    <w:p w14:paraId="2EF68C72" w14:textId="4F851A03" w:rsidR="006B12FE" w:rsidRDefault="00B63FC1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Projekt bazuje na 3 zbiorach danych, przy czym </w:t>
      </w:r>
      <w:r w:rsidR="0097018F">
        <w:rPr>
          <w:rFonts w:cstheme="majorHAnsi"/>
          <w:szCs w:val="22"/>
        </w:rPr>
        <w:t xml:space="preserve">dane </w:t>
      </w:r>
      <w:r>
        <w:rPr>
          <w:rFonts w:cstheme="majorHAnsi"/>
          <w:szCs w:val="22"/>
        </w:rPr>
        <w:t xml:space="preserve">te </w:t>
      </w:r>
      <w:r w:rsidR="0097018F">
        <w:rPr>
          <w:rFonts w:cstheme="majorHAnsi"/>
          <w:szCs w:val="22"/>
        </w:rPr>
        <w:t xml:space="preserve">pozyskane zostały na dwa sposoby. </w:t>
      </w:r>
      <w:r>
        <w:rPr>
          <w:rFonts w:cstheme="majorHAnsi"/>
          <w:szCs w:val="22"/>
        </w:rPr>
        <w:t>Po pierwsze, z</w:t>
      </w:r>
      <w:r w:rsidR="008C53E8">
        <w:rPr>
          <w:rFonts w:cstheme="majorHAnsi"/>
          <w:szCs w:val="22"/>
        </w:rPr>
        <w:t xml:space="preserve">e strony </w:t>
      </w:r>
      <w:hyperlink r:id="rId8" w:history="1">
        <w:r w:rsidR="008C53E8"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="008C53E8" w:rsidRPr="008C53E8">
        <w:rPr>
          <w:rFonts w:cstheme="majorHAnsi"/>
          <w:i/>
          <w:iCs/>
          <w:szCs w:val="22"/>
        </w:rPr>
        <w:t xml:space="preserve"> </w:t>
      </w:r>
      <w:r w:rsidR="0097018F">
        <w:rPr>
          <w:rFonts w:cstheme="majorHAnsi"/>
          <w:szCs w:val="22"/>
        </w:rPr>
        <w:t>przy użyciu skryptu języka Python (</w:t>
      </w:r>
      <w:r w:rsidR="0097018F" w:rsidRPr="0097018F">
        <w:rPr>
          <w:rFonts w:cstheme="majorHAnsi"/>
          <w:i/>
          <w:iCs/>
          <w:szCs w:val="22"/>
        </w:rPr>
        <w:t>scraping.py</w:t>
      </w:r>
      <w:r w:rsidR="0097018F">
        <w:rPr>
          <w:rFonts w:cstheme="majorHAnsi"/>
          <w:szCs w:val="22"/>
        </w:rPr>
        <w:t xml:space="preserve">) </w:t>
      </w:r>
      <w:r>
        <w:rPr>
          <w:rFonts w:cstheme="majorHAnsi"/>
          <w:szCs w:val="22"/>
        </w:rPr>
        <w:t>pobrane zostały</w:t>
      </w:r>
      <w:r w:rsidR="0097018F">
        <w:rPr>
          <w:rFonts w:cstheme="majorHAnsi"/>
          <w:szCs w:val="22"/>
        </w:rPr>
        <w:t xml:space="preserve"> identyfikatory 5000 najpopularniejszych artystów według rankingu bazującego na danych udostępnianych przez Spotify (</w:t>
      </w:r>
      <w:hyperlink r:id="rId9" w:history="1">
        <w:r w:rsidR="0097018F"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 w:rsidR="0097018F">
        <w:rPr>
          <w:rFonts w:cstheme="majorHAnsi"/>
          <w:szCs w:val="22"/>
        </w:rPr>
        <w:t xml:space="preserve">). Następnie uzyskane identyfikatory </w:t>
      </w:r>
      <w:r>
        <w:rPr>
          <w:rFonts w:cstheme="majorHAnsi"/>
          <w:szCs w:val="22"/>
        </w:rPr>
        <w:t>zostały podane jako</w:t>
      </w:r>
      <w:r w:rsidR="0097018F">
        <w:rPr>
          <w:rFonts w:cstheme="majorHAnsi"/>
          <w:szCs w:val="22"/>
        </w:rPr>
        <w:t xml:space="preserve"> parametry w zapytaniach kierowanych bezpośrednio do Web API Spotify</w:t>
      </w:r>
      <w:r w:rsidR="006B12FE">
        <w:rPr>
          <w:rFonts w:cstheme="majorHAnsi"/>
          <w:szCs w:val="22"/>
        </w:rPr>
        <w:t>, w wyniku których otrzym</w:t>
      </w:r>
      <w:r>
        <w:rPr>
          <w:rFonts w:cstheme="majorHAnsi"/>
          <w:szCs w:val="22"/>
        </w:rPr>
        <w:t>aliśmy</w:t>
      </w:r>
      <w:r w:rsidR="006B12FE">
        <w:rPr>
          <w:rFonts w:cstheme="majorHAnsi"/>
          <w:szCs w:val="22"/>
        </w:rPr>
        <w:t xml:space="preserve"> dane o artystach. Dane te udostępniane są w formacie JSON, o poniższym schemacie</w:t>
      </w:r>
      <w:r w:rsidR="004B646B">
        <w:rPr>
          <w:rFonts w:cstheme="majorHAnsi"/>
          <w:szCs w:val="22"/>
        </w:rPr>
        <w:t>.</w:t>
      </w:r>
    </w:p>
    <w:p w14:paraId="2E67D263" w14:textId="77777777" w:rsidR="00B56B03" w:rsidRDefault="006B12FE" w:rsidP="00B56B03">
      <w:pPr>
        <w:jc w:val="center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drawing>
          <wp:inline distT="0" distB="0" distL="0" distR="0" wp14:anchorId="184555BC" wp14:editId="6D830C62">
            <wp:extent cx="3702050" cy="27622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33" b="3253"/>
                    <a:stretch/>
                  </pic:blipFill>
                  <pic:spPr bwMode="auto">
                    <a:xfrm>
                      <a:off x="0" y="0"/>
                      <a:ext cx="37020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356D7" w14:textId="061D558E" w:rsidR="00B63FC1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1: </w:t>
      </w:r>
      <w:r w:rsidR="0051466C">
        <w:rPr>
          <w:rFonts w:cstheme="majorHAnsi"/>
          <w:i/>
          <w:iCs/>
          <w:sz w:val="18"/>
          <w:szCs w:val="18"/>
        </w:rPr>
        <w:t>Schemat danych dotyczących artystów</w:t>
      </w:r>
      <w:r>
        <w:rPr>
          <w:rFonts w:cstheme="majorHAnsi"/>
          <w:i/>
          <w:iCs/>
          <w:sz w:val="18"/>
          <w:szCs w:val="18"/>
        </w:rPr>
        <w:t>.</w:t>
      </w:r>
    </w:p>
    <w:p w14:paraId="6850AD9F" w14:textId="2F98C794" w:rsidR="008C53E8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Takich plików jest 125, każdy zawiera informacje o 40 artystach, co w sumie daje nam 5000</w:t>
      </w:r>
      <w:r w:rsidR="00284310">
        <w:rPr>
          <w:rFonts w:cstheme="majorHAnsi"/>
          <w:szCs w:val="22"/>
        </w:rPr>
        <w:t xml:space="preserve"> „rekordów” z różnego rodzaju zagnieżdżonymi strukturami. </w:t>
      </w:r>
      <w:r w:rsidR="0097018F">
        <w:rPr>
          <w:rFonts w:cstheme="majorHAnsi"/>
          <w:szCs w:val="22"/>
        </w:rPr>
        <w:t xml:space="preserve"> </w:t>
      </w:r>
    </w:p>
    <w:p w14:paraId="078766E9" w14:textId="4724C63A" w:rsidR="00C25465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Drugim sposobem pozyskania danych </w:t>
      </w:r>
      <w:r w:rsidR="00B63FC1">
        <w:rPr>
          <w:rFonts w:cstheme="majorHAnsi"/>
          <w:szCs w:val="22"/>
        </w:rPr>
        <w:t>było</w:t>
      </w:r>
      <w:r>
        <w:rPr>
          <w:rFonts w:cstheme="majorHAnsi"/>
          <w:szCs w:val="22"/>
        </w:rPr>
        <w:t xml:space="preserve"> skorzystanie</w:t>
      </w:r>
      <w:r w:rsidR="00284310">
        <w:rPr>
          <w:rFonts w:cstheme="majorHAnsi"/>
          <w:szCs w:val="22"/>
        </w:rPr>
        <w:t xml:space="preserve"> z pakietu języka Python </w:t>
      </w:r>
      <w:r w:rsidR="00284310" w:rsidRPr="00284310">
        <w:rPr>
          <w:rFonts w:cstheme="majorHAnsi"/>
          <w:i/>
          <w:iCs/>
          <w:szCs w:val="22"/>
        </w:rPr>
        <w:t>spotipy</w:t>
      </w:r>
      <w:r w:rsidR="00284310">
        <w:rPr>
          <w:rFonts w:cstheme="majorHAnsi"/>
          <w:szCs w:val="22"/>
        </w:rPr>
        <w:t xml:space="preserve">, który umożliwia korzystanie z Web API Spotify. </w:t>
      </w:r>
      <w:r w:rsidR="00F53D40">
        <w:rPr>
          <w:rFonts w:cstheme="majorHAnsi"/>
          <w:szCs w:val="22"/>
        </w:rPr>
        <w:t>Skrypt z jego użyciem (</w:t>
      </w:r>
      <w:r w:rsidR="00F53D40" w:rsidRPr="00F53D40">
        <w:rPr>
          <w:rFonts w:cstheme="majorHAnsi"/>
          <w:i/>
          <w:iCs/>
          <w:szCs w:val="22"/>
        </w:rPr>
        <w:t>spotipy.</w:t>
      </w:r>
      <w:r w:rsidR="007F7510">
        <w:rPr>
          <w:rFonts w:cstheme="majorHAnsi"/>
          <w:i/>
          <w:iCs/>
          <w:szCs w:val="22"/>
        </w:rPr>
        <w:t>ipynb</w:t>
      </w:r>
      <w:r w:rsidR="00F53D40">
        <w:rPr>
          <w:rFonts w:cstheme="majorHAnsi"/>
          <w:szCs w:val="22"/>
        </w:rPr>
        <w:t>)</w:t>
      </w:r>
      <w:r w:rsidR="00284310">
        <w:rPr>
          <w:rFonts w:cstheme="majorHAnsi"/>
          <w:szCs w:val="22"/>
        </w:rPr>
        <w:t xml:space="preserve"> posłużył do pobrania </w:t>
      </w:r>
      <w:r w:rsidR="00F53D40">
        <w:rPr>
          <w:rFonts w:cstheme="majorHAnsi"/>
          <w:szCs w:val="22"/>
        </w:rPr>
        <w:t xml:space="preserve">listy </w:t>
      </w:r>
      <w:r w:rsidR="00284310">
        <w:rPr>
          <w:rFonts w:cstheme="majorHAnsi"/>
          <w:szCs w:val="22"/>
        </w:rPr>
        <w:t>albumów oraz 10 najpopularniejszych utworów pozyskanych wcześniej artystów</w:t>
      </w:r>
      <w:r w:rsidR="00451CEE">
        <w:rPr>
          <w:rFonts w:cstheme="majorHAnsi"/>
          <w:szCs w:val="22"/>
        </w:rPr>
        <w:t xml:space="preserve">. </w:t>
      </w:r>
      <w:r w:rsidR="00F53D40">
        <w:rPr>
          <w:rFonts w:cstheme="majorHAnsi"/>
          <w:szCs w:val="22"/>
        </w:rPr>
        <w:t>Otrzym</w:t>
      </w:r>
      <w:r w:rsidR="00B63FC1">
        <w:rPr>
          <w:rFonts w:cstheme="majorHAnsi"/>
          <w:szCs w:val="22"/>
        </w:rPr>
        <w:t>aliśmy</w:t>
      </w:r>
      <w:r w:rsidR="00F53D40">
        <w:rPr>
          <w:rFonts w:cstheme="majorHAnsi"/>
          <w:szCs w:val="22"/>
        </w:rPr>
        <w:t xml:space="preserve"> 5000 plików dotyczących albumów oraz 5000 dotyczących utworów,</w:t>
      </w:r>
      <w:r w:rsidR="00B63FC1">
        <w:rPr>
          <w:rFonts w:cstheme="majorHAnsi"/>
          <w:szCs w:val="22"/>
        </w:rPr>
        <w:t xml:space="preserve"> w formacie JSON,</w:t>
      </w:r>
      <w:r w:rsidR="00F53D40">
        <w:rPr>
          <w:rFonts w:cstheme="majorHAnsi"/>
          <w:szCs w:val="22"/>
        </w:rPr>
        <w:t xml:space="preserve"> o poniższych </w:t>
      </w:r>
      <w:r w:rsidR="004B646B">
        <w:rPr>
          <w:rFonts w:cstheme="majorHAnsi"/>
          <w:szCs w:val="22"/>
        </w:rPr>
        <w:t>schematach.</w:t>
      </w:r>
    </w:p>
    <w:p w14:paraId="28D78B9A" w14:textId="77777777" w:rsidR="001867D9" w:rsidRDefault="001867D9" w:rsidP="008B6DDD">
      <w:pPr>
        <w:jc w:val="both"/>
        <w:rPr>
          <w:rFonts w:cstheme="majorHAnsi"/>
          <w:szCs w:val="22"/>
        </w:rPr>
        <w:sectPr w:rsidR="001867D9" w:rsidSect="00FA6331">
          <w:footerReference w:type="default" r:id="rId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1B3B1D7" w14:textId="77777777" w:rsidR="001867D9" w:rsidRDefault="00341C93" w:rsidP="008B6DDD">
      <w:pPr>
        <w:jc w:val="both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lastRenderedPageBreak/>
        <w:drawing>
          <wp:inline distT="0" distB="0" distL="0" distR="0" wp14:anchorId="062E31F6" wp14:editId="09736FB8">
            <wp:extent cx="2699385" cy="3187700"/>
            <wp:effectExtent l="0" t="0" r="571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2" b="2390"/>
                    <a:stretch/>
                  </pic:blipFill>
                  <pic:spPr bwMode="auto">
                    <a:xfrm>
                      <a:off x="0" y="0"/>
                      <a:ext cx="2700000" cy="3188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0D53C" w14:textId="32640229" w:rsidR="00F53D40" w:rsidRDefault="00341C93" w:rsidP="008B6DDD">
      <w:pPr>
        <w:jc w:val="both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drawing>
          <wp:inline distT="0" distB="0" distL="0" distR="0" wp14:anchorId="1762600C" wp14:editId="75ECFF46">
            <wp:extent cx="2699385" cy="4140200"/>
            <wp:effectExtent l="0" t="0" r="5715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19" b="1662"/>
                    <a:stretch/>
                  </pic:blipFill>
                  <pic:spPr bwMode="auto">
                    <a:xfrm>
                      <a:off x="0" y="0"/>
                      <a:ext cx="2700000" cy="414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136058" w14:textId="77777777" w:rsidR="001867D9" w:rsidRDefault="001867D9" w:rsidP="00B56B03">
      <w:pPr>
        <w:jc w:val="center"/>
        <w:rPr>
          <w:rFonts w:cstheme="majorHAnsi"/>
          <w:i/>
          <w:iCs/>
          <w:sz w:val="18"/>
          <w:szCs w:val="18"/>
        </w:rPr>
        <w:sectPr w:rsidR="001867D9" w:rsidSect="001867D9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6F73E1CA" w14:textId="485FEA82" w:rsidR="00B63FC1" w:rsidRPr="00284310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2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bookmarkStart w:id="4" w:name="_Hlk91677618"/>
      <w:r w:rsidR="0051466C">
        <w:rPr>
          <w:rFonts w:cstheme="majorHAnsi"/>
          <w:i/>
          <w:iCs/>
          <w:sz w:val="18"/>
          <w:szCs w:val="18"/>
        </w:rPr>
        <w:t>Schematy danych dotyczących albumów (po lewej) oraz najpopularniejszych utworów (po prawej) danego artysty.</w:t>
      </w:r>
      <w:bookmarkEnd w:id="4"/>
    </w:p>
    <w:p w14:paraId="517EF605" w14:textId="22FFB189" w:rsidR="008B6DDD" w:rsidRPr="008B6DDD" w:rsidRDefault="00B63FC1" w:rsidP="00B63FC1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Wszystkie d</w:t>
      </w:r>
      <w:r w:rsidR="00284310">
        <w:rPr>
          <w:rFonts w:cstheme="majorHAnsi"/>
          <w:szCs w:val="22"/>
        </w:rPr>
        <w:t xml:space="preserve">ane </w:t>
      </w:r>
      <w:r>
        <w:rPr>
          <w:rFonts w:cstheme="majorHAnsi"/>
          <w:szCs w:val="22"/>
        </w:rPr>
        <w:t>zostały pobrane</w:t>
      </w:r>
      <w:r w:rsidR="00284310">
        <w:rPr>
          <w:rFonts w:cstheme="majorHAnsi"/>
          <w:szCs w:val="22"/>
        </w:rPr>
        <w:t xml:space="preserve"> jednokrotnie, ponieważ token dostępu do Web Api Spotify musi być ręcznie generowany co godzinę.</w:t>
      </w:r>
      <w:r w:rsidR="008B6DDD" w:rsidRPr="008B6DDD">
        <w:rPr>
          <w:rFonts w:cstheme="majorHAnsi"/>
          <w:szCs w:val="22"/>
        </w:rPr>
        <w:t xml:space="preserve"> </w:t>
      </w:r>
    </w:p>
    <w:p w14:paraId="04EF2DE5" w14:textId="4B3D0253" w:rsidR="00206E20" w:rsidRDefault="0091208C" w:rsidP="00206E20">
      <w:pPr>
        <w:pStyle w:val="Nagwek1"/>
      </w:pPr>
      <w:bookmarkStart w:id="5" w:name="_Toc93428888"/>
      <w:r>
        <w:t>Architektura systemu</w:t>
      </w:r>
      <w:bookmarkEnd w:id="5"/>
    </w:p>
    <w:p w14:paraId="7E8EFE12" w14:textId="493CCA13" w:rsidR="0091208C" w:rsidRDefault="0091208C" w:rsidP="0091208C">
      <w:pPr>
        <w:rPr>
          <w:noProof/>
        </w:rPr>
      </w:pPr>
    </w:p>
    <w:p w14:paraId="03C5299C" w14:textId="67D37A8C" w:rsidR="0091208C" w:rsidRDefault="0091208C" w:rsidP="0091208C">
      <w:r>
        <w:rPr>
          <w:noProof/>
        </w:rPr>
        <w:drawing>
          <wp:inline distT="0" distB="0" distL="0" distR="0" wp14:anchorId="2C60683D" wp14:editId="419D0055">
            <wp:extent cx="5759450" cy="2851150"/>
            <wp:effectExtent l="0" t="0" r="0" b="635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2DA63" w14:textId="0EFE4523" w:rsidR="00B56B03" w:rsidRPr="00284310" w:rsidRDefault="00B56B03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3: Diagram architektury rozwiązania.</w:t>
      </w:r>
    </w:p>
    <w:p w14:paraId="371134C9" w14:textId="34D7CA20" w:rsidR="00B56B03" w:rsidRPr="0091208C" w:rsidRDefault="0071601A" w:rsidP="00CC4684">
      <w:pPr>
        <w:jc w:val="both"/>
      </w:pPr>
      <w:r>
        <w:lastRenderedPageBreak/>
        <w:t xml:space="preserve">Na początku przy pomocy skryptu </w:t>
      </w:r>
      <w:r w:rsidR="009A031B">
        <w:t xml:space="preserve">języka Python </w:t>
      </w:r>
      <w:r w:rsidR="007F7510">
        <w:t xml:space="preserve">ze strony internetowej </w:t>
      </w:r>
      <w:r w:rsidR="00451CEE">
        <w:t>pobrano</w:t>
      </w:r>
      <w:r w:rsidR="007F7510">
        <w:t xml:space="preserve"> do pliku tekstowego identyfikatory artystów z serwisu Spotify. Następnie dane pozysk</w:t>
      </w:r>
      <w:r w:rsidR="00451CEE">
        <w:t xml:space="preserve">ano </w:t>
      </w:r>
      <w:r w:rsidR="007F7510">
        <w:t>na dwa sposoby. Pierwszy wariant to wykorzystanie Apache NiFi do wykonania zapytania do Web API Spotify, w wyniku czego otrzym</w:t>
      </w:r>
      <w:r w:rsidR="00451CEE">
        <w:t>aliśmy</w:t>
      </w:r>
      <w:r w:rsidR="007F7510">
        <w:t xml:space="preserve"> pliki w formacie JSON dotyczące artystów. Drugi wariant to wykorzystanie skryptu języka Python do wykonania analogicznych zapytań do Web API Spotify celem uzyskania plików dotyczących albumów oraz utworów</w:t>
      </w:r>
      <w:r w:rsidR="00451CEE">
        <w:t xml:space="preserve"> (również w formacie JSON)</w:t>
      </w:r>
      <w:r w:rsidR="007F7510">
        <w:t>.</w:t>
      </w:r>
      <w:r w:rsidR="00451CEE">
        <w:t xml:space="preserve"> Pliki te po pobraniu załadowano do Apache NiFi. Wszystkie wspomniane pliki utworzyły </w:t>
      </w:r>
      <w:r w:rsidR="00F57D62">
        <w:t>zbiór referencyjny</w:t>
      </w:r>
      <w:r w:rsidR="00451CEE">
        <w:t xml:space="preserve"> składowany </w:t>
      </w:r>
      <w:r w:rsidR="00F57D62">
        <w:t>w systemie HDFS</w:t>
      </w:r>
      <w:r w:rsidR="00451CEE">
        <w:t xml:space="preserve"> (ładowanie przy pomocy Apache NiFi)</w:t>
      </w:r>
      <w:r w:rsidR="00F57D62">
        <w:t xml:space="preserve">. Następnie </w:t>
      </w:r>
      <w:r w:rsidR="00C77D7D">
        <w:t xml:space="preserve">przy pomocy Apache Spark pozyskane dane zostały wstępnie przetworzone oraz złączone w jeden zbiór, który załadowano w postaci plików CSV do HDFS. Na ich podstawie, ponownie przy użyciu Apache Spark, generowane są widoki wsadowe, które </w:t>
      </w:r>
      <w:r w:rsidR="00CC4684">
        <w:t>składowane</w:t>
      </w:r>
      <w:r w:rsidR="00C77D7D">
        <w:t xml:space="preserve"> są </w:t>
      </w:r>
      <w:r w:rsidR="00CC4684">
        <w:t>w</w:t>
      </w:r>
      <w:r w:rsidR="00C77D7D">
        <w:t xml:space="preserve"> </w:t>
      </w:r>
      <w:r w:rsidR="00CC4684">
        <w:t>Apache HBase. Proces ten odbywa się poprzez aplikację Flask, która umożliwia użytkownikowi wyświetlenie wykonanych analiz.</w:t>
      </w:r>
    </w:p>
    <w:p w14:paraId="53EFC397" w14:textId="2AA5ED07" w:rsidR="0091208C" w:rsidRDefault="0091208C" w:rsidP="0091208C">
      <w:pPr>
        <w:pStyle w:val="Nagwek1"/>
      </w:pPr>
      <w:bookmarkStart w:id="6" w:name="_Toc93428889"/>
      <w:r>
        <w:t>Opis rozwiązania</w:t>
      </w:r>
      <w:bookmarkEnd w:id="6"/>
    </w:p>
    <w:p w14:paraId="5DE13EBE" w14:textId="2C252A3B" w:rsidR="0091208C" w:rsidRDefault="0091208C" w:rsidP="0091208C">
      <w:pPr>
        <w:pStyle w:val="Nagwek2"/>
      </w:pPr>
      <w:bookmarkStart w:id="7" w:name="_Toc93428890"/>
      <w:r>
        <w:t>Pozyskiwanie, przetwarzanie i składowanie danych</w:t>
      </w:r>
      <w:bookmarkEnd w:id="7"/>
    </w:p>
    <w:p w14:paraId="36678BAF" w14:textId="29EB014E" w:rsidR="004B646B" w:rsidRDefault="004B646B" w:rsidP="00EC5908">
      <w:pPr>
        <w:jc w:val="both"/>
      </w:pPr>
      <w:r>
        <w:rPr>
          <w:rFonts w:cstheme="majorHAnsi"/>
          <w:szCs w:val="22"/>
        </w:rPr>
        <w:t xml:space="preserve">Pozyskiwanie danych rozpoczęło pobranie ze strony </w:t>
      </w:r>
      <w:hyperlink r:id="rId15" w:history="1">
        <w:r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Pr="008C53E8">
        <w:rPr>
          <w:rFonts w:cstheme="majorHAnsi"/>
          <w:i/>
          <w:iCs/>
          <w:szCs w:val="22"/>
        </w:rPr>
        <w:t xml:space="preserve"> </w:t>
      </w:r>
      <w:r>
        <w:rPr>
          <w:rFonts w:cstheme="majorHAnsi"/>
          <w:szCs w:val="22"/>
        </w:rPr>
        <w:t>identyfikatorów 5000 najpopularniejszych artystów w serwisie według rankingu bazującego na danych udostępnianych przez Spotify (</w:t>
      </w:r>
      <w:hyperlink r:id="rId16" w:history="1">
        <w:r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>
        <w:rPr>
          <w:rFonts w:cstheme="majorHAnsi"/>
          <w:szCs w:val="22"/>
        </w:rPr>
        <w:t xml:space="preserve">). Posłużył do tego skrypt </w:t>
      </w:r>
      <w:r w:rsidR="0071601A">
        <w:rPr>
          <w:rFonts w:cstheme="majorHAnsi"/>
          <w:szCs w:val="22"/>
        </w:rPr>
        <w:t>języka Python</w:t>
      </w:r>
      <w:r>
        <w:rPr>
          <w:rFonts w:cstheme="majorHAnsi"/>
          <w:szCs w:val="22"/>
        </w:rPr>
        <w:t xml:space="preserve"> (</w:t>
      </w:r>
      <w:r w:rsidRPr="004B646B">
        <w:rPr>
          <w:rFonts w:cstheme="majorHAnsi"/>
          <w:i/>
          <w:iCs/>
          <w:szCs w:val="22"/>
        </w:rPr>
        <w:t>scraping.py</w:t>
      </w:r>
      <w:r>
        <w:rPr>
          <w:rFonts w:cstheme="majorHAnsi"/>
          <w:szCs w:val="22"/>
        </w:rPr>
        <w:t xml:space="preserve">), wykorzystujący bibliotekę </w:t>
      </w:r>
      <w:r w:rsidRPr="004B646B">
        <w:rPr>
          <w:rFonts w:cstheme="majorHAnsi"/>
          <w:i/>
          <w:iCs/>
          <w:szCs w:val="22"/>
        </w:rPr>
        <w:t>BeautifulSoup</w:t>
      </w:r>
      <w:r>
        <w:rPr>
          <w:rFonts w:cstheme="majorHAnsi"/>
          <w:szCs w:val="22"/>
        </w:rPr>
        <w:t>. Krok ten był konieczny do utworzenia referencyjnego zbioru danych, ponieważ Web API Spotify nie umożliwia pobrania danych dla wszystkich artystów lub pewnej ich części; wymagane jest podanie konkretnych identyfikatorów.</w:t>
      </w:r>
    </w:p>
    <w:p w14:paraId="20FB7886" w14:textId="07A1078F" w:rsidR="00B56B03" w:rsidRDefault="00F53686" w:rsidP="00EC5908">
      <w:pPr>
        <w:jc w:val="both"/>
      </w:pPr>
      <w:r>
        <w:t xml:space="preserve">Po </w:t>
      </w:r>
      <w:r w:rsidR="00E06472">
        <w:t>u</w:t>
      </w:r>
      <w:r>
        <w:t>tworzeniu</w:t>
      </w:r>
      <w:r w:rsidR="00D905BD">
        <w:t xml:space="preserve"> wspomnianego</w:t>
      </w:r>
      <w:r>
        <w:t xml:space="preserve"> pliku zawierającego identyfikatory artystów</w:t>
      </w:r>
      <w:r w:rsidR="00451CEE">
        <w:t>, pozyskane zostały</w:t>
      </w:r>
      <w:r w:rsidR="008F02E3">
        <w:t xml:space="preserve"> </w:t>
      </w:r>
      <w:r w:rsidR="00451CEE">
        <w:t>dane</w:t>
      </w:r>
      <w:r w:rsidR="008F02E3">
        <w:t xml:space="preserve"> na temat</w:t>
      </w:r>
      <w:r w:rsidR="00451CEE">
        <w:t xml:space="preserve"> ich</w:t>
      </w:r>
      <w:r w:rsidR="008F02E3">
        <w:t xml:space="preserve"> albumów oraz </w:t>
      </w:r>
      <w:r w:rsidR="00265B1E">
        <w:t xml:space="preserve">10 najpopularniejszych </w:t>
      </w:r>
      <w:r w:rsidR="00451CEE">
        <w:t>utworów</w:t>
      </w:r>
      <w:r w:rsidR="008F02E3">
        <w:t xml:space="preserve">. W tym celu </w:t>
      </w:r>
      <w:r w:rsidR="00451CEE">
        <w:t>ponownie</w:t>
      </w:r>
      <w:r w:rsidR="008F02E3">
        <w:t xml:space="preserve"> wykorzystan</w:t>
      </w:r>
      <w:r w:rsidR="00451CEE">
        <w:t>o skrypt języka Python</w:t>
      </w:r>
      <w:r w:rsidR="00265B1E">
        <w:t xml:space="preserve"> (</w:t>
      </w:r>
      <w:r w:rsidR="00265B1E" w:rsidRPr="00AD1461">
        <w:rPr>
          <w:i/>
          <w:iCs/>
        </w:rPr>
        <w:t>spotipy.ipynb</w:t>
      </w:r>
      <w:r w:rsidR="00265B1E">
        <w:rPr>
          <w:i/>
          <w:iCs/>
        </w:rPr>
        <w:t>)</w:t>
      </w:r>
      <w:r w:rsidR="00265B1E">
        <w:t xml:space="preserve">; </w:t>
      </w:r>
      <w:r w:rsidR="00083F2E">
        <w:t xml:space="preserve">dane pobrano </w:t>
      </w:r>
      <w:r w:rsidR="00265B1E">
        <w:t>przy użyciu</w:t>
      </w:r>
      <w:r w:rsidR="008F02E3">
        <w:t xml:space="preserve"> bibliotek</w:t>
      </w:r>
      <w:r w:rsidR="00265B1E">
        <w:t xml:space="preserve">i </w:t>
      </w:r>
      <w:r w:rsidR="00451CEE">
        <w:rPr>
          <w:i/>
          <w:iCs/>
        </w:rPr>
        <w:t>s</w:t>
      </w:r>
      <w:r w:rsidR="008F02E3">
        <w:rPr>
          <w:i/>
          <w:iCs/>
        </w:rPr>
        <w:t xml:space="preserve">potipy </w:t>
      </w:r>
      <w:r w:rsidR="00265B1E">
        <w:t>umożliwiającej wykonanie zapytań</w:t>
      </w:r>
      <w:r w:rsidR="00AD1461">
        <w:t xml:space="preserve"> </w:t>
      </w:r>
      <w:r w:rsidR="00265B1E">
        <w:t>do</w:t>
      </w:r>
      <w:r w:rsidR="00AD1461">
        <w:t xml:space="preserve"> Web API</w:t>
      </w:r>
      <w:r w:rsidR="00265B1E">
        <w:t xml:space="preserve"> Spotify</w:t>
      </w:r>
      <w:r w:rsidR="008F02E3" w:rsidRPr="00AD1461">
        <w:t>.</w:t>
      </w:r>
      <w:r w:rsidR="00265B1E">
        <w:rPr>
          <w:rFonts w:cstheme="majorHAnsi"/>
          <w:szCs w:val="22"/>
        </w:rPr>
        <w:t xml:space="preserve"> Rozwiązanie to wybrano z uwagi na </w:t>
      </w:r>
      <w:r w:rsidR="00451CEE">
        <w:rPr>
          <w:rFonts w:cstheme="majorHAnsi"/>
          <w:szCs w:val="22"/>
        </w:rPr>
        <w:t>znacznie krótszy czas</w:t>
      </w:r>
      <w:r w:rsidR="00265B1E">
        <w:rPr>
          <w:rFonts w:cstheme="majorHAnsi"/>
          <w:szCs w:val="22"/>
        </w:rPr>
        <w:t xml:space="preserve"> pozyskiwania danych</w:t>
      </w:r>
      <w:r w:rsidR="00451CEE">
        <w:rPr>
          <w:rFonts w:cstheme="majorHAnsi"/>
          <w:szCs w:val="22"/>
        </w:rPr>
        <w:t xml:space="preserve"> niż </w:t>
      </w:r>
      <w:r w:rsidR="00265B1E">
        <w:rPr>
          <w:rFonts w:cstheme="majorHAnsi"/>
          <w:szCs w:val="22"/>
        </w:rPr>
        <w:t>w przypadku bezpośredniego zapytania</w:t>
      </w:r>
      <w:r w:rsidR="00451CEE">
        <w:rPr>
          <w:rFonts w:cstheme="majorHAnsi"/>
          <w:szCs w:val="22"/>
        </w:rPr>
        <w:t xml:space="preserve"> (z uwagi na ograniczenie liczby elementów</w:t>
      </w:r>
      <w:r w:rsidR="00265B1E">
        <w:rPr>
          <w:rFonts w:cstheme="majorHAnsi"/>
          <w:szCs w:val="22"/>
        </w:rPr>
        <w:t>, które mogą być w nim zawarte</w:t>
      </w:r>
      <w:r w:rsidR="00451CEE">
        <w:rPr>
          <w:rFonts w:cstheme="majorHAnsi"/>
          <w:szCs w:val="22"/>
        </w:rPr>
        <w:t xml:space="preserve">). </w:t>
      </w:r>
      <w:r w:rsidR="008F02E3" w:rsidRPr="00AD1461">
        <w:t xml:space="preserve"> </w:t>
      </w:r>
      <w:r w:rsidR="00E06472">
        <w:t>S</w:t>
      </w:r>
      <w:r w:rsidR="00AD1461">
        <w:t>kryp</w:t>
      </w:r>
      <w:r w:rsidR="00E06472">
        <w:t>t</w:t>
      </w:r>
      <w:r w:rsidR="00AD1461">
        <w:t xml:space="preserve"> </w:t>
      </w:r>
      <w:r w:rsidR="00E06472">
        <w:t>wymaga</w:t>
      </w:r>
      <w:r w:rsidR="00AD1461">
        <w:t xml:space="preserve"> autoryzacj</w:t>
      </w:r>
      <w:r w:rsidR="00E06472">
        <w:t>i</w:t>
      </w:r>
      <w:r w:rsidR="00AD1461">
        <w:t xml:space="preserve"> poprzez podanie </w:t>
      </w:r>
      <w:r w:rsidR="00E06472">
        <w:t xml:space="preserve">tokenu </w:t>
      </w:r>
      <w:r w:rsidR="00AD1461">
        <w:t>wygenerowanego na stronie</w:t>
      </w:r>
      <w:r w:rsidR="00E06472">
        <w:t xml:space="preserve"> </w:t>
      </w:r>
      <w:hyperlink r:id="rId17" w:history="1">
        <w:r w:rsidR="00E06472" w:rsidRPr="00035B31">
          <w:rPr>
            <w:rStyle w:val="Hipercze"/>
          </w:rPr>
          <w:t>https://developer.spotify.com/</w:t>
        </w:r>
      </w:hyperlink>
      <w:r w:rsidR="00E06472">
        <w:t xml:space="preserve">. W </w:t>
      </w:r>
      <w:r w:rsidR="00083F2E">
        <w:t>kolejnym</w:t>
      </w:r>
      <w:r w:rsidR="00E06472">
        <w:t xml:space="preserve"> kroku </w:t>
      </w:r>
      <w:r w:rsidR="00083F2E">
        <w:t>w</w:t>
      </w:r>
      <w:r w:rsidR="00E06472">
        <w:t>czyt</w:t>
      </w:r>
      <w:r w:rsidR="00083F2E">
        <w:t>ano</w:t>
      </w:r>
      <w:r w:rsidR="00E06472">
        <w:t xml:space="preserve"> </w:t>
      </w:r>
      <w:r w:rsidR="00083F2E">
        <w:t>identyfikatory</w:t>
      </w:r>
      <w:r w:rsidR="00E06472">
        <w:t xml:space="preserve"> artystów, </w:t>
      </w:r>
      <w:r w:rsidR="00083F2E">
        <w:t xml:space="preserve">po czym w </w:t>
      </w:r>
      <w:r w:rsidR="00E06472">
        <w:t>pętli pob</w:t>
      </w:r>
      <w:r w:rsidR="00083F2E">
        <w:t>rano</w:t>
      </w:r>
      <w:r w:rsidR="00E06472">
        <w:t xml:space="preserve"> </w:t>
      </w:r>
      <w:r w:rsidR="00083F2E">
        <w:t>potrzebne informacje (w postaci plików w formacie JSON) i umieszczono w dedykowanych folderach (</w:t>
      </w:r>
      <w:r w:rsidR="00083F2E" w:rsidRPr="00083F2E">
        <w:rPr>
          <w:i/>
          <w:iCs/>
        </w:rPr>
        <w:t>/albums</w:t>
      </w:r>
      <w:r w:rsidR="00083F2E">
        <w:t xml:space="preserve">, </w:t>
      </w:r>
      <w:r w:rsidR="00083F2E" w:rsidRPr="00083F2E">
        <w:rPr>
          <w:i/>
          <w:iCs/>
        </w:rPr>
        <w:t>/tracks</w:t>
      </w:r>
      <w:r w:rsidR="00083F2E">
        <w:t>)</w:t>
      </w:r>
      <w:r w:rsidR="00EC5908">
        <w:t>, z identyfikatorem artysty jako nazwą</w:t>
      </w:r>
      <w:r w:rsidR="00E06472">
        <w:t>.</w:t>
      </w:r>
    </w:p>
    <w:p w14:paraId="059FD52C" w14:textId="7CB71D55" w:rsidR="006D1790" w:rsidRPr="00AD1461" w:rsidRDefault="00083F2E" w:rsidP="00EC5908">
      <w:pPr>
        <w:jc w:val="both"/>
      </w:pPr>
      <w:r>
        <w:t xml:space="preserve">Następnym etapem </w:t>
      </w:r>
      <w:r w:rsidR="00EC5908">
        <w:t>pozyskiwania danych było utworzenie odpowiedniego przepływu w Apache NiFI celem pobrania informacji dotyczących samych artystów.</w:t>
      </w:r>
    </w:p>
    <w:p w14:paraId="7ADA90D1" w14:textId="41AE6208" w:rsidR="004750AE" w:rsidRPr="004750AE" w:rsidRDefault="0091208C" w:rsidP="004750AE">
      <w:pPr>
        <w:jc w:val="center"/>
        <w:rPr>
          <w:rFonts w:cstheme="majorHAnsi"/>
          <w:szCs w:val="22"/>
        </w:rPr>
      </w:pPr>
      <w:r>
        <w:rPr>
          <w:noProof/>
        </w:rPr>
        <w:lastRenderedPageBreak/>
        <w:drawing>
          <wp:inline distT="0" distB="0" distL="0" distR="0" wp14:anchorId="64D26F2A" wp14:editId="04BA848D">
            <wp:extent cx="4957250" cy="36195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25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12C03">
        <w:br/>
      </w:r>
      <w:r w:rsidR="004750AE">
        <w:rPr>
          <w:rFonts w:cstheme="majorHAnsi"/>
          <w:i/>
          <w:iCs/>
          <w:sz w:val="18"/>
          <w:szCs w:val="18"/>
        </w:rPr>
        <w:t>Figura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 </w:t>
      </w:r>
      <w:r w:rsidR="004750AE">
        <w:rPr>
          <w:rFonts w:cstheme="majorHAnsi"/>
          <w:i/>
          <w:iCs/>
          <w:sz w:val="18"/>
          <w:szCs w:val="18"/>
        </w:rPr>
        <w:t>4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: </w:t>
      </w:r>
      <w:r w:rsidR="004750AE">
        <w:rPr>
          <w:rFonts w:cstheme="majorHAnsi"/>
          <w:i/>
          <w:iCs/>
          <w:sz w:val="18"/>
          <w:szCs w:val="18"/>
        </w:rPr>
        <w:t>Przepływ danych dotyczący danych o artystach.</w:t>
      </w:r>
    </w:p>
    <w:p w14:paraId="4C1D4669" w14:textId="243FC104" w:rsidR="0093619D" w:rsidRDefault="0091208C" w:rsidP="0093619D">
      <w:pPr>
        <w:jc w:val="both"/>
      </w:pPr>
      <w:r>
        <w:t>Na początku do przepływu p</w:t>
      </w:r>
      <w:r w:rsidR="0093619D">
        <w:t xml:space="preserve">rzy pomocy procesora </w:t>
      </w:r>
      <w:r w:rsidR="0093619D" w:rsidRPr="0093619D">
        <w:rPr>
          <w:i/>
          <w:iCs/>
        </w:rPr>
        <w:t>GetFile</w:t>
      </w:r>
      <w:r w:rsidR="0093619D">
        <w:t xml:space="preserve"> p</w:t>
      </w:r>
      <w:r>
        <w:t xml:space="preserve">obierany jest </w:t>
      </w:r>
      <w:r w:rsidR="00EC5908">
        <w:t xml:space="preserve">wspomniany wcześniej </w:t>
      </w:r>
      <w:r>
        <w:t xml:space="preserve">plik tekstowy z identyfikatorami artystów. Plik zawiera 5000 identyfikatorów, po 40 w jednej linii. Taki podział spowodowany jest ograniczeniami Web API Spotify – w jednym zapytaniu nie można podać więcej elementów. Przy pomocy procesora </w:t>
      </w:r>
      <w:r w:rsidRPr="0091208C">
        <w:rPr>
          <w:i/>
          <w:iCs/>
        </w:rPr>
        <w:t>SplitText</w:t>
      </w:r>
      <w:r>
        <w:rPr>
          <w:i/>
          <w:iCs/>
        </w:rPr>
        <w:t xml:space="preserve"> </w:t>
      </w:r>
      <w:r>
        <w:t xml:space="preserve">plik dzielony jest na 125 plików przepływu (po 40 identyfikatorów w każdym). Następnie procesor </w:t>
      </w:r>
      <w:r>
        <w:rPr>
          <w:i/>
          <w:iCs/>
        </w:rPr>
        <w:t>ExtractText</w:t>
      </w:r>
      <w:r>
        <w:t xml:space="preserve"> wydobywa zawartość każdego z plików i przypisuje ją do nich jako atrybut</w:t>
      </w:r>
      <w:r w:rsidR="001C6BA6">
        <w:t xml:space="preserve"> </w:t>
      </w:r>
      <w:r w:rsidR="001C6BA6" w:rsidRPr="001C6BA6">
        <w:rPr>
          <w:i/>
          <w:iCs/>
        </w:rPr>
        <w:t>content</w:t>
      </w:r>
      <w:r>
        <w:t xml:space="preserve">. </w:t>
      </w:r>
      <w:r w:rsidR="00AA2E7C">
        <w:t xml:space="preserve">W kolejnym kroku przy pomocy procesora </w:t>
      </w:r>
      <w:r w:rsidR="00AA2E7C" w:rsidRPr="00AA2E7C">
        <w:rPr>
          <w:i/>
          <w:iCs/>
        </w:rPr>
        <w:t>UpdateAttribute</w:t>
      </w:r>
      <w:r w:rsidR="00AA2E7C">
        <w:t xml:space="preserve"> zmieniane są nazwy plików według wzorca: </w:t>
      </w:r>
    </w:p>
    <w:p w14:paraId="4B121B17" w14:textId="51652834" w:rsidR="0093619D" w:rsidRDefault="00AA2E7C" w:rsidP="0093619D">
      <w:pPr>
        <w:jc w:val="center"/>
        <w:rPr>
          <w:rFonts w:cstheme="majorHAnsi"/>
        </w:rPr>
      </w:pPr>
      <w:r w:rsidRPr="00AA2E7C">
        <w:rPr>
          <w:rFonts w:cstheme="majorHAnsi"/>
          <w:i/>
          <w:iCs/>
        </w:rPr>
        <w:t>${filename:substringBefore("_")}_${fragment.index}.json</w:t>
      </w:r>
    </w:p>
    <w:p w14:paraId="13D18953" w14:textId="77777777" w:rsidR="0093619D" w:rsidRDefault="00AA2E7C" w:rsidP="0093619D">
      <w:pPr>
        <w:jc w:val="both"/>
      </w:pPr>
      <w:r>
        <w:rPr>
          <w:rFonts w:cstheme="majorHAnsi"/>
        </w:rPr>
        <w:t xml:space="preserve">W rezultacie otrzymywane są pliki </w:t>
      </w:r>
      <w:r w:rsidRPr="00AA2E7C">
        <w:rPr>
          <w:rFonts w:cstheme="majorHAnsi"/>
          <w:i/>
          <w:iCs/>
        </w:rPr>
        <w:t>artists_1</w:t>
      </w:r>
      <w:r>
        <w:rPr>
          <w:rFonts w:cstheme="majorHAnsi"/>
        </w:rPr>
        <w:t xml:space="preserve">, … </w:t>
      </w:r>
      <w:r w:rsidRPr="00AA2E7C">
        <w:rPr>
          <w:rFonts w:cstheme="majorHAnsi"/>
          <w:i/>
          <w:iCs/>
        </w:rPr>
        <w:t>artists_125</w:t>
      </w:r>
      <w:r>
        <w:rPr>
          <w:rFonts w:cstheme="majorHAnsi"/>
        </w:rPr>
        <w:t xml:space="preserve">. Po wykonaniu powyższych operacji pliki przepływu trafiają do procesora </w:t>
      </w:r>
      <w:r w:rsidR="0091208C" w:rsidRPr="0091208C">
        <w:rPr>
          <w:i/>
          <w:iCs/>
        </w:rPr>
        <w:t>InvokeHTTP</w:t>
      </w:r>
      <w:r w:rsidR="0091208C">
        <w:t>, przy pomocy którego wykonywane jest zapytanie do Web API Spotify, z zawartością plików przepływu (identyfikatorami artystów) jako parametrem</w:t>
      </w:r>
      <w:r w:rsidR="0093619D">
        <w:t xml:space="preserve">: </w:t>
      </w:r>
    </w:p>
    <w:p w14:paraId="333CA07D" w14:textId="3EA2E3A3" w:rsidR="0093619D" w:rsidRPr="0093619D" w:rsidRDefault="00C13DD8" w:rsidP="0093619D">
      <w:pPr>
        <w:jc w:val="center"/>
        <w:rPr>
          <w:i/>
          <w:iCs/>
        </w:rPr>
      </w:pPr>
      <w:hyperlink r:id="rId19" w:history="1">
        <w:r w:rsidR="0093619D" w:rsidRPr="0093619D">
          <w:rPr>
            <w:rStyle w:val="Hipercze"/>
            <w:i/>
            <w:iCs/>
            <w:color w:val="auto"/>
            <w:u w:val="none"/>
          </w:rPr>
          <w:t>https://api.spotify.com/v1/artists?ids=${content}</w:t>
        </w:r>
      </w:hyperlink>
    </w:p>
    <w:p w14:paraId="0F8A5C70" w14:textId="0A03AFE5" w:rsidR="0093619D" w:rsidRDefault="00772D79" w:rsidP="0093619D">
      <w:pPr>
        <w:jc w:val="both"/>
      </w:pPr>
      <w:r>
        <w:t>Do wykonania zapytania konieczne jest dodanie dwóch właściwości do procesora (opcji wywołania zapytania do API)</w:t>
      </w:r>
      <w:r w:rsidR="0093619D">
        <w:t xml:space="preserve">: </w:t>
      </w:r>
    </w:p>
    <w:p w14:paraId="26B19AE9" w14:textId="743BED68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ccept  </w:t>
      </w:r>
      <w:r>
        <w:rPr>
          <w:lang w:val="en-US"/>
        </w:rPr>
        <w:t>:</w:t>
      </w:r>
      <w:r w:rsidRPr="0093619D">
        <w:rPr>
          <w:lang w:val="en-US"/>
        </w:rPr>
        <w:t xml:space="preserve"> application/json  </w:t>
      </w:r>
    </w:p>
    <w:p w14:paraId="7420B97B" w14:textId="4910FD20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uthorization </w:t>
      </w:r>
      <w:r>
        <w:rPr>
          <w:lang w:val="en-US"/>
        </w:rPr>
        <w:t xml:space="preserve">: </w:t>
      </w:r>
      <w:r w:rsidRPr="0093619D">
        <w:rPr>
          <w:lang w:val="en-US"/>
        </w:rPr>
        <w:t xml:space="preserve">Bearer &lt;token&gt; </w:t>
      </w:r>
    </w:p>
    <w:p w14:paraId="6B70BD94" w14:textId="122FBB8B" w:rsidR="000F7EE4" w:rsidRDefault="0093619D" w:rsidP="0093619D">
      <w:pPr>
        <w:jc w:val="both"/>
      </w:pPr>
      <w:r>
        <w:t>Token umożliwiający dostęp do API trzeba generować co godzinę.</w:t>
      </w:r>
      <w:r w:rsidR="005E5A6C">
        <w:t xml:space="preserve"> </w:t>
      </w:r>
      <w:r w:rsidR="000F7EE4">
        <w:t xml:space="preserve">Rezultatem są pliki w formacie JSON zawierające informacje o poszczególnych artystach, takie jak </w:t>
      </w:r>
      <w:r w:rsidR="0080252A">
        <w:t>liczba obserwatorów</w:t>
      </w:r>
      <w:r w:rsidR="00DB4129">
        <w:t>, gatunki, w których tworzą, czy popularność</w:t>
      </w:r>
      <w:r w:rsidR="000F7EE4">
        <w:t>. Pliki te ładowane są do dedykowanego folderu w HDFS (</w:t>
      </w:r>
      <w:r w:rsidR="000F7EE4" w:rsidRPr="0093619D">
        <w:rPr>
          <w:i/>
          <w:iCs/>
        </w:rPr>
        <w:t>/spotify/artists</w:t>
      </w:r>
      <w:r w:rsidR="000F7EE4">
        <w:t xml:space="preserve">) przy pomocy procesora </w:t>
      </w:r>
      <w:r w:rsidR="000F7EE4" w:rsidRPr="0093619D">
        <w:rPr>
          <w:i/>
          <w:iCs/>
        </w:rPr>
        <w:t>PutHDFS</w:t>
      </w:r>
      <w:r w:rsidR="000F7EE4">
        <w:t xml:space="preserve">. </w:t>
      </w:r>
    </w:p>
    <w:p w14:paraId="33182860" w14:textId="638EF9BF" w:rsidR="0091208C" w:rsidRDefault="0091208C" w:rsidP="004750AE">
      <w:pPr>
        <w:jc w:val="both"/>
      </w:pPr>
      <w:r>
        <w:t xml:space="preserve">Dodatkowo do przepływu dołączone zostały dwa procesory – </w:t>
      </w:r>
      <w:r w:rsidRPr="0091208C">
        <w:rPr>
          <w:i/>
          <w:iCs/>
        </w:rPr>
        <w:t>AttributesToJSON</w:t>
      </w:r>
      <w:r>
        <w:t xml:space="preserve"> oraz </w:t>
      </w:r>
      <w:r w:rsidRPr="0091208C">
        <w:rPr>
          <w:i/>
          <w:iCs/>
        </w:rPr>
        <w:t>PutHDFS</w:t>
      </w:r>
      <w:r>
        <w:t xml:space="preserve"> – odpowiedzialne za obsługę błędów. Pierwszy z nich wydobywa atrybuty pliku przepływu takie jak</w:t>
      </w:r>
      <w:r w:rsidR="001D2DB8">
        <w:t xml:space="preserve"> URL, odpowiedź HTTP wraz z kodem czy indeks danego pliku przepływu,</w:t>
      </w:r>
      <w:r>
        <w:t xml:space="preserve"> do pliku w formacie JSON, a drugi ładuje wygenerowane pliki do HDFS (</w:t>
      </w:r>
      <w:r w:rsidR="001D2DB8" w:rsidRPr="001D2DB8">
        <w:rPr>
          <w:i/>
          <w:iCs/>
        </w:rPr>
        <w:t>/spotify/</w:t>
      </w:r>
      <w:r w:rsidR="00EC5908">
        <w:rPr>
          <w:i/>
          <w:iCs/>
        </w:rPr>
        <w:t>logs</w:t>
      </w:r>
      <w:r>
        <w:t>).</w:t>
      </w:r>
    </w:p>
    <w:p w14:paraId="73BDE8BE" w14:textId="3BE00926" w:rsidR="00EC5908" w:rsidRDefault="00EC5908" w:rsidP="00312C03">
      <w:pPr>
        <w:jc w:val="both"/>
      </w:pPr>
      <w:r>
        <w:lastRenderedPageBreak/>
        <w:t>W Apache NiFi utworzone zostały jeszcze dwa przepływy, dla wcześniej wspomnianych danych dotyczących albumów oraz utworów. Pozyskane uprzednio pliki w formacie JSON ładowane są do odpowiednich folderów w HDFS (</w:t>
      </w:r>
      <w:r w:rsidRPr="0091208C">
        <w:rPr>
          <w:i/>
          <w:iCs/>
        </w:rPr>
        <w:t>/spotify/albums, /spotify/tracks</w:t>
      </w:r>
      <w:r>
        <w:t>).</w:t>
      </w:r>
    </w:p>
    <w:p w14:paraId="3939326F" w14:textId="27A2D4DB" w:rsidR="00B63FC1" w:rsidRPr="000E7C43" w:rsidRDefault="0091208C" w:rsidP="000E7C43">
      <w:pPr>
        <w:jc w:val="center"/>
        <w:rPr>
          <w:rFonts w:cstheme="majorHAnsi"/>
          <w:szCs w:val="22"/>
        </w:rPr>
      </w:pPr>
      <w:r>
        <w:rPr>
          <w:noProof/>
        </w:rPr>
        <w:drawing>
          <wp:inline distT="0" distB="0" distL="0" distR="0" wp14:anchorId="6C5F7793" wp14:editId="1A5B7CD6">
            <wp:extent cx="4117783" cy="2298700"/>
            <wp:effectExtent l="0" t="0" r="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783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12C03">
        <w:br/>
      </w:r>
      <w:r w:rsidR="004750AE">
        <w:rPr>
          <w:rFonts w:cstheme="majorHAnsi"/>
          <w:i/>
          <w:iCs/>
          <w:sz w:val="18"/>
          <w:szCs w:val="18"/>
        </w:rPr>
        <w:t>Figura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 </w:t>
      </w:r>
      <w:r w:rsidR="004750AE">
        <w:rPr>
          <w:rFonts w:cstheme="majorHAnsi"/>
          <w:i/>
          <w:iCs/>
          <w:sz w:val="18"/>
          <w:szCs w:val="18"/>
        </w:rPr>
        <w:t>5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: </w:t>
      </w:r>
      <w:r w:rsidR="004750AE">
        <w:rPr>
          <w:rFonts w:cstheme="majorHAnsi"/>
          <w:i/>
          <w:iCs/>
          <w:sz w:val="18"/>
          <w:szCs w:val="18"/>
        </w:rPr>
        <w:t>Przepływy danych dotyczące danych o albumach i utworach.</w:t>
      </w:r>
    </w:p>
    <w:p w14:paraId="11ECC1BC" w14:textId="468B7A2F" w:rsidR="0091208C" w:rsidRDefault="00F30674" w:rsidP="00F30674">
      <w:pPr>
        <w:jc w:val="both"/>
      </w:pPr>
      <w:r>
        <w:t xml:space="preserve">W następnym kroku </w:t>
      </w:r>
      <w:r w:rsidR="00D02146">
        <w:t xml:space="preserve">dane są przetwarzane przy pomocy skryptu języka Python wykorzystującego </w:t>
      </w:r>
      <w:r w:rsidR="00D02146" w:rsidRPr="00D02146">
        <w:rPr>
          <w:i/>
          <w:iCs/>
        </w:rPr>
        <w:t>PySpark</w:t>
      </w:r>
      <w:r w:rsidR="00D02146" w:rsidRPr="00D02146">
        <w:t xml:space="preserve"> </w:t>
      </w:r>
      <w:r w:rsidR="00D02146">
        <w:t>– interfejs dla</w:t>
      </w:r>
      <w:r w:rsidR="00D02146" w:rsidRPr="00D02146">
        <w:t xml:space="preserve"> Apache Spark</w:t>
      </w:r>
      <w:r w:rsidR="00D02146">
        <w:t xml:space="preserve"> w Pythonie. </w:t>
      </w:r>
      <w:r w:rsidR="001867D9">
        <w:t xml:space="preserve">Z plików z danymi o artystach wybrane zostały </w:t>
      </w:r>
      <w:r w:rsidR="00A84A0A">
        <w:t>informacje o ich identyfikatorze, imieniu i nazwisku bądź pseudonimie, liczbie obserwujących, popularności, oraz gatunkach, w których tworzą. Następnie usunięto zduplikowane rekordy – po tej operacji w zbiorze pozostało 4989 unikalnych artystów.</w:t>
      </w:r>
      <w:r w:rsidR="009C0C94">
        <w:t xml:space="preserve"> Z plików z danymi o albumach wybrane zostały informacje o identyfikatorze artysty (na postawie adresu URL), rodzaju albumu, jego identyfikatorze, tytule, dacie wydania oraz liczbie utworów.</w:t>
      </w:r>
      <w:r w:rsidR="00A6048A">
        <w:t xml:space="preserve"> Wyfiltrowano dane według rodzaju albumu – w zbiorze pozostały jedynie „klasyczne” albumy (nie kompilacje) oraz single. Oprócz tego dokonano drobnych modyfikacji – dla 3 artystów zmieniono identyfikatory. Wynikało to z faktu, iż dla niektórych artystów istnieją dwa działające identyfikatory; w tym wypadku w zbiorze danych o artystach trzech z nich miało przypisany jeden identyfikator, a w zbiorze danych o albumach – drugi, co powodowało powstawanie niepotrzebnych braków danych przy łączeniu zbiorów.</w:t>
      </w:r>
      <w:r w:rsidR="009C6020">
        <w:t xml:space="preserve"> Te same modyfikacje zostały przeprowadzone w zbiorze danych o utworach. Z tego zbioru wybrano informacje o identyfikatorze albumu, długości utworu, jego identyfikatorze, tytule, popularności oraz o tym, czy zawiera on wulgaryzmy. Dodatkowo dodano informację o identyfikatorze artysty na podstawie nazwy pliku</w:t>
      </w:r>
      <w:r>
        <w:t>. Wszystkie trzy zbiory zostały połączone na podstawie identyfikatorów artystów oraz albumów oraz załadowane do HDFS w postaci plików w formacie CSV.</w:t>
      </w:r>
    </w:p>
    <w:p w14:paraId="6FDB3B2E" w14:textId="61DC82B0" w:rsidR="003501F7" w:rsidRPr="0091208C" w:rsidRDefault="003501F7" w:rsidP="00F30674">
      <w:pPr>
        <w:jc w:val="both"/>
      </w:pPr>
      <w:r>
        <w:t>Do składowania danych wykorzystany został również projekt Apache HBase. Ładowane są tam widoki wsadowe tworzone przy pomocy Apache Spark poprzez interakcję ze stworzoną aplikacją Flask. Tabela w Apache HBase służy do przechowywania wszystkich 3 rodzajów tworzonych widoków. W jej obrębie wyróżnione zostały 3 rodziny kolumn – dotyczące danych o artystach, albumach oraz utworach, gdyż po takie podzbiory zmiennych</w:t>
      </w:r>
      <w:r w:rsidR="00E31B34">
        <w:t xml:space="preserve"> sięgamy poprzez aplikację.</w:t>
      </w:r>
      <w:r>
        <w:t xml:space="preserve"> </w:t>
      </w:r>
    </w:p>
    <w:p w14:paraId="50D9E265" w14:textId="6023CC9B" w:rsidR="008C53E8" w:rsidRDefault="0091208C" w:rsidP="005C7A23">
      <w:pPr>
        <w:pStyle w:val="Nagwek2"/>
      </w:pPr>
      <w:bookmarkStart w:id="8" w:name="_Toc93428891"/>
      <w:r>
        <w:t>Analiza danych</w:t>
      </w:r>
      <w:r w:rsidR="00B63FC1">
        <w:t xml:space="preserve"> (generowanie widoków wsadowych)</w:t>
      </w:r>
      <w:bookmarkEnd w:id="8"/>
    </w:p>
    <w:p w14:paraId="34B1E8F1" w14:textId="366F5AE3" w:rsidR="00D02146" w:rsidRDefault="00403954" w:rsidP="00312C03">
      <w:pPr>
        <w:jc w:val="both"/>
      </w:pPr>
      <w:r>
        <w:t>W trakcie przetwarzania danych</w:t>
      </w:r>
      <w:r w:rsidR="001D28F4">
        <w:t xml:space="preserve"> przy użyciu Apache Spark</w:t>
      </w:r>
      <w:r>
        <w:t xml:space="preserve"> wygenerowano kilka widoków wsadowych, które pozwoliły na lepsze zrozumienie pozyskanych danych oraz wydobycie interesujących informacji.</w:t>
      </w:r>
    </w:p>
    <w:p w14:paraId="77E7A8CC" w14:textId="77777777" w:rsidR="00893970" w:rsidRDefault="00312C03" w:rsidP="00312C03">
      <w:pPr>
        <w:jc w:val="center"/>
        <w:rPr>
          <w:rFonts w:cstheme="majorHAnsi"/>
          <w:i/>
          <w:iCs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7AF3BDD6" wp14:editId="59126336">
            <wp:extent cx="5760720" cy="1692910"/>
            <wp:effectExtent l="0" t="0" r="0" b="2540"/>
            <wp:docPr id="32" name="Obraz 3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Obraz 32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69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ajorHAnsi"/>
          <w:i/>
          <w:iCs/>
          <w:sz w:val="18"/>
          <w:szCs w:val="18"/>
        </w:rPr>
        <w:t>Tabela 1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r>
        <w:rPr>
          <w:rFonts w:cstheme="majorHAnsi"/>
          <w:i/>
          <w:iCs/>
          <w:sz w:val="18"/>
          <w:szCs w:val="18"/>
        </w:rPr>
        <w:t>Dziesięć najpopularniejszych utworów w całym zbiorze wraz z imieniem i nazwiskiem/pseudonimem artysty.</w:t>
      </w:r>
    </w:p>
    <w:p w14:paraId="22D9FFB9" w14:textId="581D5235" w:rsidR="00893970" w:rsidRDefault="000E7C43" w:rsidP="00312C03">
      <w:pPr>
        <w:jc w:val="center"/>
        <w:rPr>
          <w:rFonts w:cstheme="majorHAnsi"/>
          <w:i/>
          <w:iCs/>
          <w:sz w:val="18"/>
          <w:szCs w:val="18"/>
        </w:rPr>
      </w:pPr>
      <w:r>
        <w:rPr>
          <w:noProof/>
        </w:rPr>
        <w:drawing>
          <wp:inline distT="0" distB="0" distL="0" distR="0" wp14:anchorId="505B58CE" wp14:editId="063C733B">
            <wp:extent cx="3791913" cy="2520000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913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3954">
        <w:rPr>
          <w:noProof/>
        </w:rPr>
        <w:t xml:space="preserve"> </w:t>
      </w:r>
      <w:r w:rsidR="00312C03">
        <w:rPr>
          <w:noProof/>
        </w:rPr>
        <w:br/>
      </w:r>
      <w:r w:rsidR="00312C03">
        <w:rPr>
          <w:rFonts w:cstheme="majorHAnsi"/>
          <w:i/>
          <w:iCs/>
          <w:sz w:val="18"/>
          <w:szCs w:val="18"/>
        </w:rPr>
        <w:t>Figura 6</w:t>
      </w:r>
      <w:r w:rsidR="00312C03" w:rsidRPr="008B6DDD">
        <w:rPr>
          <w:rFonts w:cstheme="majorHAnsi"/>
          <w:i/>
          <w:iCs/>
          <w:sz w:val="18"/>
          <w:szCs w:val="18"/>
        </w:rPr>
        <w:t xml:space="preserve">: </w:t>
      </w:r>
      <w:r w:rsidR="00312C03">
        <w:rPr>
          <w:rFonts w:cstheme="majorHAnsi"/>
          <w:i/>
          <w:iCs/>
          <w:sz w:val="18"/>
          <w:szCs w:val="18"/>
        </w:rPr>
        <w:t>Rozkład zmiennej opisującej długość trwania utworu (po konwersji z milisekund na minuty) z pominięciem utworów dłuższych niż 10 min (takich utworów było tylko 125 i znacznie zaburzały rozkład).</w:t>
      </w:r>
    </w:p>
    <w:p w14:paraId="328F9F55" w14:textId="4908B64B" w:rsidR="000E7C43" w:rsidRDefault="00893970" w:rsidP="00312C03">
      <w:pPr>
        <w:jc w:val="center"/>
        <w:rPr>
          <w:noProof/>
        </w:rPr>
      </w:pPr>
      <w:r w:rsidRPr="00893970">
        <w:rPr>
          <w:noProof/>
        </w:rPr>
        <w:t xml:space="preserve"> </w:t>
      </w:r>
      <w:r>
        <w:rPr>
          <w:noProof/>
        </w:rPr>
        <w:drawing>
          <wp:inline distT="0" distB="0" distL="0" distR="0" wp14:anchorId="19827E63" wp14:editId="3E375FB3">
            <wp:extent cx="1905000" cy="2559050"/>
            <wp:effectExtent l="0" t="0" r="0" b="0"/>
            <wp:docPr id="29" name="Obraz 2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Obraz 29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55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</w:t>
      </w:r>
      <w:r w:rsidR="000E7C43">
        <w:rPr>
          <w:noProof/>
        </w:rPr>
        <w:drawing>
          <wp:inline distT="0" distB="0" distL="0" distR="0" wp14:anchorId="142BE69A" wp14:editId="33BEF39A">
            <wp:extent cx="2882900" cy="2540000"/>
            <wp:effectExtent l="0" t="0" r="0" b="0"/>
            <wp:docPr id="27" name="Obraz 27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Obraz 27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ajorHAnsi"/>
          <w:i/>
          <w:iCs/>
          <w:sz w:val="18"/>
          <w:szCs w:val="18"/>
        </w:rPr>
        <w:t xml:space="preserve"> </w:t>
      </w:r>
      <w:r w:rsidR="00312C03">
        <w:rPr>
          <w:rFonts w:cstheme="majorHAnsi"/>
          <w:i/>
          <w:iCs/>
          <w:sz w:val="18"/>
          <w:szCs w:val="18"/>
        </w:rPr>
        <w:br/>
        <w:t>Tabela 2</w:t>
      </w:r>
      <w:r>
        <w:rPr>
          <w:rFonts w:cstheme="majorHAnsi"/>
          <w:i/>
          <w:iCs/>
          <w:sz w:val="18"/>
          <w:szCs w:val="18"/>
        </w:rPr>
        <w:t>, 3</w:t>
      </w:r>
      <w:r w:rsidR="00312C03" w:rsidRPr="008B6DDD">
        <w:rPr>
          <w:rFonts w:cstheme="majorHAnsi"/>
          <w:i/>
          <w:iCs/>
          <w:sz w:val="18"/>
          <w:szCs w:val="18"/>
        </w:rPr>
        <w:t xml:space="preserve">: </w:t>
      </w:r>
      <w:r w:rsidR="00312C03">
        <w:rPr>
          <w:rFonts w:cstheme="majorHAnsi"/>
          <w:i/>
          <w:iCs/>
          <w:sz w:val="18"/>
          <w:szCs w:val="18"/>
        </w:rPr>
        <w:t>Dziesięć naj</w:t>
      </w:r>
      <w:r>
        <w:rPr>
          <w:rFonts w:cstheme="majorHAnsi"/>
          <w:i/>
          <w:iCs/>
          <w:sz w:val="18"/>
          <w:szCs w:val="18"/>
        </w:rPr>
        <w:t>częściej występujących gatunków (według liczby artystów w nich tworzących) oraz dziesięć gatunków o najwyższej średniej popularności artystów w nich tworzących (w przypadku barbadian pop jedyną artystką jest Rihanna)</w:t>
      </w:r>
      <w:r w:rsidR="00312C03">
        <w:rPr>
          <w:rFonts w:cstheme="majorHAnsi"/>
          <w:i/>
          <w:iCs/>
          <w:sz w:val="18"/>
          <w:szCs w:val="18"/>
        </w:rPr>
        <w:t>.</w:t>
      </w:r>
    </w:p>
    <w:p w14:paraId="1374907E" w14:textId="04BD80B3" w:rsidR="008C53E8" w:rsidRDefault="002233A9" w:rsidP="007771CD">
      <w:pPr>
        <w:jc w:val="both"/>
      </w:pPr>
      <w:r>
        <w:t xml:space="preserve">Na podstawie przetworzonych wcześniej danych zostały </w:t>
      </w:r>
      <w:r w:rsidR="00D02146">
        <w:t>utworzone</w:t>
      </w:r>
      <w:r>
        <w:t xml:space="preserve"> </w:t>
      </w:r>
      <w:r w:rsidR="00403954">
        <w:t xml:space="preserve">także </w:t>
      </w:r>
      <w:r>
        <w:t xml:space="preserve">widoki wsadowe, które znalazły się w warstwie prezentacyjnej. Generowanie widoków </w:t>
      </w:r>
      <w:r w:rsidR="00D02146">
        <w:t xml:space="preserve">odbywa się przy użyciu funkcji napisanych w języku Python, wykorzystujących </w:t>
      </w:r>
      <w:r w:rsidR="00D02146" w:rsidRPr="00D02146">
        <w:rPr>
          <w:i/>
          <w:iCs/>
        </w:rPr>
        <w:t>PySpark</w:t>
      </w:r>
      <w:r w:rsidR="00D02146">
        <w:t xml:space="preserve"> do </w:t>
      </w:r>
      <w:r w:rsidR="007771CD">
        <w:t>skorzystania</w:t>
      </w:r>
      <w:r w:rsidR="00D02146">
        <w:t xml:space="preserve"> </w:t>
      </w:r>
      <w:r w:rsidR="007771CD">
        <w:t xml:space="preserve">z </w:t>
      </w:r>
      <w:r w:rsidR="00D02146">
        <w:t>Apache Spa</w:t>
      </w:r>
      <w:r w:rsidR="007771CD">
        <w:t xml:space="preserve">rk oraz pakiet </w:t>
      </w:r>
      <w:r w:rsidR="007771CD" w:rsidRPr="007771CD">
        <w:rPr>
          <w:i/>
          <w:iCs/>
        </w:rPr>
        <w:t>happybase</w:t>
      </w:r>
      <w:r w:rsidR="007771CD">
        <w:t xml:space="preserve"> do połączenia z Apache HBase</w:t>
      </w:r>
      <w:r>
        <w:t>, przyjmując</w:t>
      </w:r>
      <w:r w:rsidR="007771CD">
        <w:t>ych</w:t>
      </w:r>
      <w:r>
        <w:t xml:space="preserve"> na wejściu </w:t>
      </w:r>
      <w:r w:rsidR="007771CD">
        <w:t>identyfikator</w:t>
      </w:r>
      <w:r>
        <w:t xml:space="preserve"> artysty.</w:t>
      </w:r>
      <w:r w:rsidR="006D1790">
        <w:t xml:space="preserve"> Utworzono następujące widoki:</w:t>
      </w:r>
    </w:p>
    <w:p w14:paraId="18FFD039" w14:textId="2E2EFF55" w:rsidR="001B7459" w:rsidRDefault="006D1790" w:rsidP="001B7459">
      <w:pPr>
        <w:pStyle w:val="Akapitzlist"/>
        <w:numPr>
          <w:ilvl w:val="0"/>
          <w:numId w:val="39"/>
        </w:numPr>
      </w:pPr>
      <w:r>
        <w:lastRenderedPageBreak/>
        <w:t>P</w:t>
      </w:r>
      <w:r w:rsidR="001B7459">
        <w:t xml:space="preserve">orównanie </w:t>
      </w:r>
      <w:r w:rsidR="00BB066A">
        <w:t>liczby obserwatorów oraz rankingu popularności Spotify dla artystów</w:t>
      </w:r>
      <w:r w:rsidR="00F04328">
        <w:t>,</w:t>
      </w:r>
      <w:r w:rsidR="00BB066A">
        <w:t xml:space="preserve"> tworzących muzykę w podobnych gatunkach co artysta o podanym </w:t>
      </w:r>
      <w:r>
        <w:t>identyfikatorze</w:t>
      </w:r>
    </w:p>
    <w:p w14:paraId="0640BDC0" w14:textId="2F8995EC" w:rsidR="00D65B3D" w:rsidRDefault="006D1790" w:rsidP="001B7459">
      <w:pPr>
        <w:pStyle w:val="Akapitzlist"/>
        <w:numPr>
          <w:ilvl w:val="0"/>
          <w:numId w:val="39"/>
        </w:numPr>
      </w:pPr>
      <w:r>
        <w:t>In</w:t>
      </w:r>
      <w:r w:rsidR="00D65B3D">
        <w:t>formacje na temat albumów wydanych przez wybranego artystę</w:t>
      </w:r>
      <w:r>
        <w:t>, posortowane według daty wydania</w:t>
      </w:r>
    </w:p>
    <w:p w14:paraId="0C80E90A" w14:textId="541505E1" w:rsidR="00D65B3D" w:rsidRDefault="006D1790" w:rsidP="001B7459">
      <w:pPr>
        <w:pStyle w:val="Akapitzlist"/>
        <w:numPr>
          <w:ilvl w:val="0"/>
          <w:numId w:val="39"/>
        </w:numPr>
      </w:pPr>
      <w:r>
        <w:t>I</w:t>
      </w:r>
      <w:r w:rsidR="00D65B3D">
        <w:t>nformacje na temat najpopularniejszych piosenek artysty</w:t>
      </w:r>
      <w:r>
        <w:t>, posortowane według popularności</w:t>
      </w:r>
    </w:p>
    <w:p w14:paraId="481230A4" w14:textId="2F72A27A" w:rsidR="00D65B3D" w:rsidRDefault="00D65B3D" w:rsidP="00893970">
      <w:pPr>
        <w:jc w:val="both"/>
      </w:pPr>
      <w:r>
        <w:t>Każda z funkcji wywołana po</w:t>
      </w:r>
      <w:r w:rsidR="007771CD">
        <w:t xml:space="preserve"> </w:t>
      </w:r>
      <w:r>
        <w:t xml:space="preserve">raz pierwszy dla wybranego </w:t>
      </w:r>
      <w:r w:rsidR="006D1790">
        <w:t>identyfikatora artysty</w:t>
      </w:r>
      <w:r>
        <w:t xml:space="preserve"> tworzy widok wsadowy przy pomocy </w:t>
      </w:r>
      <w:r w:rsidR="006D1790">
        <w:t>Apache Spark (PySpark)</w:t>
      </w:r>
      <w:r>
        <w:t xml:space="preserve">, a następnie </w:t>
      </w:r>
      <w:r w:rsidR="006D1790">
        <w:t xml:space="preserve">ładuje go </w:t>
      </w:r>
      <w:r>
        <w:t>do</w:t>
      </w:r>
      <w:r w:rsidR="00F04328">
        <w:t xml:space="preserve"> </w:t>
      </w:r>
      <w:r w:rsidR="006D1790">
        <w:t xml:space="preserve">tabeli w </w:t>
      </w:r>
      <w:r w:rsidR="00F04328">
        <w:t>Apache</w:t>
      </w:r>
      <w:r>
        <w:t xml:space="preserve"> HBase </w:t>
      </w:r>
      <w:r w:rsidR="006D1790">
        <w:t>oraz</w:t>
      </w:r>
      <w:r>
        <w:t xml:space="preserve"> </w:t>
      </w:r>
      <w:r w:rsidR="00F04328">
        <w:t>zwraca jako wynik. Jeżeli funkcja zostanie wywołana po</w:t>
      </w:r>
      <w:r w:rsidR="006D1790">
        <w:t xml:space="preserve"> </w:t>
      </w:r>
      <w:r w:rsidR="00F04328">
        <w:t xml:space="preserve">raz kolejny dla tego samego </w:t>
      </w:r>
      <w:r w:rsidR="006D1790">
        <w:t>artysty</w:t>
      </w:r>
      <w:r w:rsidR="00F04328">
        <w:t xml:space="preserve">, widok wsadowy zostanie wczytany z </w:t>
      </w:r>
      <w:r w:rsidR="003501F7">
        <w:t xml:space="preserve">tabeli w </w:t>
      </w:r>
      <w:r w:rsidR="00F04328">
        <w:t>Apache HBase.</w:t>
      </w:r>
    </w:p>
    <w:p w14:paraId="3076C5EC" w14:textId="228E86E6" w:rsidR="0091208C" w:rsidRDefault="0091208C" w:rsidP="005C7A23">
      <w:pPr>
        <w:pStyle w:val="Nagwek2"/>
      </w:pPr>
      <w:bookmarkStart w:id="9" w:name="_Toc93428892"/>
      <w:r>
        <w:t>Warstwa prezentacyjna</w:t>
      </w:r>
      <w:bookmarkEnd w:id="9"/>
    </w:p>
    <w:p w14:paraId="2C75F7E3" w14:textId="6F63B6A8" w:rsidR="0091208C" w:rsidRDefault="00A834D6" w:rsidP="00893970">
      <w:pPr>
        <w:jc w:val="both"/>
      </w:pPr>
      <w:r>
        <w:t xml:space="preserve">Warstwa prezentacyjna rozwiązania przygotowana została w postaci aplikacji Flask. Składa się z dwóch widoków – </w:t>
      </w:r>
      <w:r w:rsidRPr="00A834D6">
        <w:rPr>
          <w:i/>
          <w:iCs/>
        </w:rPr>
        <w:t>search</w:t>
      </w:r>
      <w:r>
        <w:t xml:space="preserve"> oraz </w:t>
      </w:r>
      <w:r w:rsidRPr="00A834D6">
        <w:rPr>
          <w:i/>
          <w:iCs/>
        </w:rPr>
        <w:t>report</w:t>
      </w:r>
      <w:r>
        <w:t>. Pierwszy z nich zawiera formularz z jednym polem tekstowym, w którym użytkownik może podać identyfikator artysty. Po przesłaniu formularza generowany jest drugi z widoków, który zawiera raport przygotowany przy pomocy PySpark</w:t>
      </w:r>
      <w:r w:rsidR="00084BCD">
        <w:t>’a</w:t>
      </w:r>
      <w:r>
        <w:t>.</w:t>
      </w:r>
      <w:r w:rsidR="0080252A">
        <w:t xml:space="preserve"> Dla wybranego artysty wyświetlana jest lista artystów o największej liczbie obserwujących, tworzących w tych samych gatunkach, 10 najpopularniejszych utworów, oraz lista albumów.</w:t>
      </w:r>
    </w:p>
    <w:p w14:paraId="0D424C54" w14:textId="30C03BBB" w:rsidR="00312C03" w:rsidRPr="00893970" w:rsidRDefault="00F00373" w:rsidP="00893970">
      <w:pPr>
        <w:jc w:val="center"/>
        <w:rPr>
          <w:rFonts w:cstheme="majorHAnsi"/>
          <w:i/>
          <w:iCs/>
          <w:sz w:val="18"/>
          <w:szCs w:val="18"/>
        </w:rPr>
      </w:pPr>
      <w:r>
        <w:rPr>
          <w:noProof/>
        </w:rPr>
        <w:drawing>
          <wp:inline distT="0" distB="0" distL="0" distR="0" wp14:anchorId="3E67EEEC" wp14:editId="1E80DBF6">
            <wp:extent cx="5760720" cy="2907665"/>
            <wp:effectExtent l="0" t="0" r="0" b="6985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az 2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970">
        <w:br/>
      </w:r>
      <w:r w:rsidR="00893970">
        <w:rPr>
          <w:rFonts w:cstheme="majorHAnsi"/>
          <w:i/>
          <w:iCs/>
          <w:sz w:val="18"/>
          <w:szCs w:val="18"/>
        </w:rPr>
        <w:t>Figura 7</w:t>
      </w:r>
      <w:r w:rsidR="00893970" w:rsidRPr="008B6DDD">
        <w:rPr>
          <w:rFonts w:cstheme="majorHAnsi"/>
          <w:i/>
          <w:iCs/>
          <w:sz w:val="18"/>
          <w:szCs w:val="18"/>
        </w:rPr>
        <w:t xml:space="preserve">: </w:t>
      </w:r>
      <w:r w:rsidR="00893970">
        <w:rPr>
          <w:rFonts w:cstheme="majorHAnsi"/>
          <w:i/>
          <w:iCs/>
          <w:sz w:val="18"/>
          <w:szCs w:val="18"/>
        </w:rPr>
        <w:t>Fragment raportu zawartego w warstwie prezentacyjnej.</w:t>
      </w:r>
    </w:p>
    <w:p w14:paraId="71D500AB" w14:textId="211C4E0D" w:rsidR="0091208C" w:rsidRDefault="0091208C" w:rsidP="0091208C">
      <w:pPr>
        <w:pStyle w:val="Nagwek1"/>
      </w:pPr>
      <w:bookmarkStart w:id="10" w:name="_Toc93428893"/>
      <w:r>
        <w:t>Testowanie rozwiązania</w:t>
      </w:r>
      <w:bookmarkEnd w:id="10"/>
    </w:p>
    <w:p w14:paraId="726021D7" w14:textId="280FB6F8" w:rsidR="0091208C" w:rsidRDefault="00C954C1" w:rsidP="0091208C">
      <w:r>
        <w:t xml:space="preserve">W tym rozdziale zostały zaprezentowane testy funkcjonalne </w:t>
      </w:r>
      <w:r w:rsidRPr="00C954C1">
        <w:t>obejmujące zaimplementowane i skonfigurowane komponenty</w:t>
      </w:r>
      <w:r>
        <w:t>.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2693"/>
        <w:gridCol w:w="3402"/>
        <w:gridCol w:w="2263"/>
      </w:tblGrid>
      <w:tr w:rsidR="00917266" w14:paraId="7FA788F3" w14:textId="77777777" w:rsidTr="00917266">
        <w:trPr>
          <w:trHeight w:val="397"/>
        </w:trPr>
        <w:tc>
          <w:tcPr>
            <w:tcW w:w="704" w:type="dxa"/>
            <w:vAlign w:val="center"/>
          </w:tcPr>
          <w:p w14:paraId="7F3CD4B6" w14:textId="3D2EE839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917266">
              <w:rPr>
                <w:b/>
                <w:bCs/>
              </w:rPr>
              <w:t>r</w:t>
            </w:r>
          </w:p>
        </w:tc>
        <w:tc>
          <w:tcPr>
            <w:tcW w:w="2693" w:type="dxa"/>
            <w:vAlign w:val="center"/>
          </w:tcPr>
          <w:p w14:paraId="4AF383D4" w14:textId="64CCB684" w:rsidR="00653AF8" w:rsidRPr="00C954C1" w:rsidRDefault="00653AF8" w:rsidP="00917266">
            <w:pPr>
              <w:jc w:val="center"/>
              <w:rPr>
                <w:b/>
                <w:bCs/>
              </w:rPr>
            </w:pPr>
            <w:r w:rsidRPr="00C954C1">
              <w:rPr>
                <w:b/>
                <w:bCs/>
              </w:rPr>
              <w:t>Cel</w:t>
            </w:r>
          </w:p>
        </w:tc>
        <w:tc>
          <w:tcPr>
            <w:tcW w:w="3402" w:type="dxa"/>
            <w:vAlign w:val="center"/>
          </w:tcPr>
          <w:p w14:paraId="7B153EC5" w14:textId="744DDBFF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djęte kroki</w:t>
            </w:r>
          </w:p>
        </w:tc>
        <w:tc>
          <w:tcPr>
            <w:tcW w:w="2263" w:type="dxa"/>
            <w:vAlign w:val="center"/>
          </w:tcPr>
          <w:p w14:paraId="7915F4D6" w14:textId="1C82C843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czekiwany wynik</w:t>
            </w:r>
          </w:p>
        </w:tc>
      </w:tr>
      <w:tr w:rsidR="00917266" w14:paraId="109F4029" w14:textId="77777777" w:rsidTr="00917266">
        <w:tc>
          <w:tcPr>
            <w:tcW w:w="704" w:type="dxa"/>
          </w:tcPr>
          <w:p w14:paraId="6F8FF015" w14:textId="75BC7ED7" w:rsidR="00653AF8" w:rsidRDefault="00653AF8" w:rsidP="00653AF8">
            <w:pPr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593DCA29" w14:textId="5BB9521C" w:rsidR="00653AF8" w:rsidRDefault="00653AF8" w:rsidP="0091208C">
            <w:r>
              <w:t>Otrzymanie listy ID najpopularniejszych 5000 artystów według Spotify</w:t>
            </w:r>
          </w:p>
        </w:tc>
        <w:tc>
          <w:tcPr>
            <w:tcW w:w="3402" w:type="dxa"/>
          </w:tcPr>
          <w:p w14:paraId="328178B6" w14:textId="2507A135" w:rsidR="00653AF8" w:rsidRPr="00E30E13" w:rsidRDefault="00E30E13" w:rsidP="0091208C">
            <w:r>
              <w:t xml:space="preserve">Uruchomiony został skrypt </w:t>
            </w:r>
            <w:r w:rsidRPr="00E30E13">
              <w:rPr>
                <w:i/>
                <w:iCs/>
              </w:rPr>
              <w:t>scraping.py</w:t>
            </w:r>
            <w:r>
              <w:t xml:space="preserve">, który pobiera ze strony </w:t>
            </w:r>
            <w:hyperlink r:id="rId26" w:history="1">
              <w:r w:rsidRPr="00DA15DF">
                <w:rPr>
                  <w:rStyle w:val="Hipercze"/>
                  <w:i/>
                  <w:iCs/>
                </w:rPr>
                <w:t>https://kworb.net/spotify/artists.html</w:t>
              </w:r>
            </w:hyperlink>
            <w:r>
              <w:t xml:space="preserve"> </w:t>
            </w:r>
            <w:r w:rsidR="00893970">
              <w:t>identyfikatory</w:t>
            </w:r>
            <w:r>
              <w:t xml:space="preserve"> pierwszych 5000 artystów.</w:t>
            </w:r>
          </w:p>
        </w:tc>
        <w:tc>
          <w:tcPr>
            <w:tcW w:w="2263" w:type="dxa"/>
          </w:tcPr>
          <w:p w14:paraId="2C00B496" w14:textId="63EAED94" w:rsidR="00653AF8" w:rsidRDefault="00E30E13" w:rsidP="0091208C">
            <w:r>
              <w:t>Plik tekstowy zawierający 5000 ID</w:t>
            </w:r>
            <w:r w:rsidR="00F008D4">
              <w:t xml:space="preserve">, </w:t>
            </w:r>
            <w:r>
              <w:t>oddzielonych przecinkami</w:t>
            </w:r>
            <w:r w:rsidR="00F008D4">
              <w:t>, po 40 w jednej linii.</w:t>
            </w:r>
          </w:p>
        </w:tc>
      </w:tr>
      <w:tr w:rsidR="00917266" w:rsidRPr="00F008D4" w14:paraId="348279F7" w14:textId="77777777" w:rsidTr="00917266">
        <w:tc>
          <w:tcPr>
            <w:tcW w:w="704" w:type="dxa"/>
          </w:tcPr>
          <w:p w14:paraId="41B8BE55" w14:textId="5B5AE222" w:rsidR="00653AF8" w:rsidRDefault="00653AF8" w:rsidP="00653AF8">
            <w:pPr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486D2243" w14:textId="7FFA55C1" w:rsidR="00653AF8" w:rsidRDefault="00653AF8" w:rsidP="0091208C">
            <w:r>
              <w:t>Załadowanie informacji na temat artystów do HDFS</w:t>
            </w:r>
          </w:p>
        </w:tc>
        <w:tc>
          <w:tcPr>
            <w:tcW w:w="3402" w:type="dxa"/>
          </w:tcPr>
          <w:p w14:paraId="1DC8351D" w14:textId="62013391" w:rsidR="00653AF8" w:rsidRDefault="00F008D4" w:rsidP="0091208C">
            <w:r>
              <w:t xml:space="preserve">Uruchomiony został przepływ danych (dedykowany danym o </w:t>
            </w:r>
            <w:r>
              <w:lastRenderedPageBreak/>
              <w:t>artystach) utworzony w Apache NiFi.</w:t>
            </w:r>
          </w:p>
        </w:tc>
        <w:tc>
          <w:tcPr>
            <w:tcW w:w="2263" w:type="dxa"/>
          </w:tcPr>
          <w:p w14:paraId="24AA6C08" w14:textId="35BA878E" w:rsidR="00653AF8" w:rsidRPr="00F008D4" w:rsidRDefault="00F008D4" w:rsidP="0091208C">
            <w:r w:rsidRPr="00F008D4">
              <w:lastRenderedPageBreak/>
              <w:t xml:space="preserve">Folder </w:t>
            </w:r>
            <w:r w:rsidRPr="00F008D4">
              <w:rPr>
                <w:i/>
                <w:iCs/>
              </w:rPr>
              <w:t>artists</w:t>
            </w:r>
            <w:r w:rsidRPr="00F008D4">
              <w:t xml:space="preserve"> w HDFS zawiera 125 plików w</w:t>
            </w:r>
            <w:r>
              <w:t xml:space="preserve"> </w:t>
            </w:r>
            <w:r>
              <w:lastRenderedPageBreak/>
              <w:t>formacie JSON, o nazwach artists_* .</w:t>
            </w:r>
          </w:p>
        </w:tc>
      </w:tr>
      <w:tr w:rsidR="00917266" w14:paraId="498611D1" w14:textId="77777777" w:rsidTr="00917266">
        <w:tc>
          <w:tcPr>
            <w:tcW w:w="704" w:type="dxa"/>
          </w:tcPr>
          <w:p w14:paraId="7CF1B435" w14:textId="48A21F13" w:rsidR="00653AF8" w:rsidRDefault="00653AF8" w:rsidP="00653AF8">
            <w:pPr>
              <w:jc w:val="center"/>
            </w:pPr>
            <w:r>
              <w:lastRenderedPageBreak/>
              <w:t>3</w:t>
            </w:r>
          </w:p>
        </w:tc>
        <w:tc>
          <w:tcPr>
            <w:tcW w:w="2693" w:type="dxa"/>
          </w:tcPr>
          <w:p w14:paraId="0C8DC89C" w14:textId="676A8809" w:rsidR="00653AF8" w:rsidRDefault="00653AF8" w:rsidP="0091208C">
            <w:r>
              <w:t>Otrzymanie informacji na temat albumów najpopularniejszych 10 artystów według Spotify</w:t>
            </w:r>
          </w:p>
        </w:tc>
        <w:tc>
          <w:tcPr>
            <w:tcW w:w="3402" w:type="dxa"/>
          </w:tcPr>
          <w:p w14:paraId="3655ADEA" w14:textId="508E8E67" w:rsidR="00653AF8" w:rsidRDefault="00F008D4" w:rsidP="0091208C">
            <w:r>
              <w:t>Uruchomiony został</w:t>
            </w:r>
            <w:r w:rsidR="00653AF8">
              <w:t xml:space="preserve"> skrypt </w:t>
            </w:r>
            <w:r w:rsidR="00653AF8" w:rsidRPr="00653AF8">
              <w:rPr>
                <w:i/>
                <w:iCs/>
              </w:rPr>
              <w:t>spotipy_albums.ipynb</w:t>
            </w:r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0FFDA80D" w14:textId="72CF40FC" w:rsidR="00653AF8" w:rsidRDefault="00FD52C7" w:rsidP="0091208C">
            <w:r>
              <w:t>Plik</w:t>
            </w:r>
            <w:r w:rsidR="00653AF8">
              <w:t xml:space="preserve"> w formacie JSON zawierający informacje na temat albumów 10 artystów</w:t>
            </w:r>
            <w:r>
              <w:t>.</w:t>
            </w:r>
          </w:p>
        </w:tc>
      </w:tr>
      <w:tr w:rsidR="00917266" w14:paraId="5EFC7A9B" w14:textId="77777777" w:rsidTr="00917266">
        <w:tc>
          <w:tcPr>
            <w:tcW w:w="704" w:type="dxa"/>
          </w:tcPr>
          <w:p w14:paraId="6313934E" w14:textId="725FB3A7" w:rsidR="00653AF8" w:rsidRDefault="00653AF8" w:rsidP="00653AF8">
            <w:pPr>
              <w:jc w:val="center"/>
            </w:pPr>
            <w:r>
              <w:t>4</w:t>
            </w:r>
          </w:p>
        </w:tc>
        <w:tc>
          <w:tcPr>
            <w:tcW w:w="2693" w:type="dxa"/>
          </w:tcPr>
          <w:p w14:paraId="37665B9D" w14:textId="5F9B4785" w:rsidR="00653AF8" w:rsidRDefault="00653AF8" w:rsidP="0091208C">
            <w:r>
              <w:t>Otrzymanie informacji na temat piosenek najpopularniejszych 10 artystów według Spotify</w:t>
            </w:r>
          </w:p>
        </w:tc>
        <w:tc>
          <w:tcPr>
            <w:tcW w:w="3402" w:type="dxa"/>
          </w:tcPr>
          <w:p w14:paraId="6CD563F5" w14:textId="1AB9D8D6" w:rsidR="00653AF8" w:rsidRDefault="00F008D4" w:rsidP="0091208C">
            <w:r>
              <w:t>Uruchomiony został</w:t>
            </w:r>
            <w:r w:rsidR="00653AF8">
              <w:t xml:space="preserve"> skrypt </w:t>
            </w:r>
            <w:r w:rsidR="00653AF8" w:rsidRPr="00FD52C7">
              <w:rPr>
                <w:i/>
                <w:iCs/>
              </w:rPr>
              <w:t>spotipy_tracks.ipynb</w:t>
            </w:r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5168AA9C" w14:textId="122C5065" w:rsidR="00653AF8" w:rsidRDefault="00FD52C7" w:rsidP="0091208C">
            <w:r>
              <w:t>Plik w formacie JSON</w:t>
            </w:r>
            <w:r w:rsidR="00653AF8">
              <w:t xml:space="preserve"> zawierający informacje na temat piosenek 10 artystów</w:t>
            </w:r>
            <w:r>
              <w:t>.</w:t>
            </w:r>
          </w:p>
        </w:tc>
      </w:tr>
      <w:tr w:rsidR="00917266" w14:paraId="5679D76A" w14:textId="77777777" w:rsidTr="00917266">
        <w:tc>
          <w:tcPr>
            <w:tcW w:w="704" w:type="dxa"/>
          </w:tcPr>
          <w:p w14:paraId="033C7311" w14:textId="77730FD2" w:rsidR="00653AF8" w:rsidRDefault="00653AF8" w:rsidP="00653AF8">
            <w:pPr>
              <w:jc w:val="center"/>
            </w:pPr>
            <w:r>
              <w:t>5</w:t>
            </w:r>
          </w:p>
        </w:tc>
        <w:tc>
          <w:tcPr>
            <w:tcW w:w="2693" w:type="dxa"/>
          </w:tcPr>
          <w:p w14:paraId="3806D12B" w14:textId="0106F6F3" w:rsidR="00653AF8" w:rsidRDefault="00653AF8" w:rsidP="0091208C">
            <w:r>
              <w:t>Utworzenie tabeli zawierającej komplet informacji otrzymanych w poprzednich krokach</w:t>
            </w:r>
          </w:p>
        </w:tc>
        <w:tc>
          <w:tcPr>
            <w:tcW w:w="3402" w:type="dxa"/>
          </w:tcPr>
          <w:p w14:paraId="78932760" w14:textId="658BF3BF" w:rsidR="00653AF8" w:rsidRPr="008B5D42" w:rsidRDefault="00F008D4" w:rsidP="0091208C">
            <w:r w:rsidRPr="008B5D42">
              <w:t xml:space="preserve">Uruchomiony został skrypt </w:t>
            </w:r>
            <w:r w:rsidRPr="008B5D42">
              <w:rPr>
                <w:i/>
                <w:iCs/>
              </w:rPr>
              <w:t>PySparkDataPreprocessing.ipynb</w:t>
            </w:r>
            <w:r w:rsidRPr="008B5D42">
              <w:t xml:space="preserve">, w którym dane </w:t>
            </w:r>
            <w:r w:rsidR="004A5655" w:rsidRPr="008B5D42">
              <w:t>dotyczące artystów, albumów oraz utworów są transformowane i łączone w jedną tabelę.</w:t>
            </w:r>
          </w:p>
        </w:tc>
        <w:tc>
          <w:tcPr>
            <w:tcW w:w="2263" w:type="dxa"/>
          </w:tcPr>
          <w:p w14:paraId="405A7607" w14:textId="6BA80F9E" w:rsidR="00653AF8" w:rsidRDefault="00F008D4" w:rsidP="0091208C">
            <w:r>
              <w:t xml:space="preserve">Na końcu skryptu powinna pojawić się tabela zawierająca dane </w:t>
            </w:r>
            <w:r w:rsidR="004A5655">
              <w:t>dotyczące artystów, albumów i utworów.</w:t>
            </w:r>
          </w:p>
        </w:tc>
      </w:tr>
      <w:tr w:rsidR="00917266" w:rsidRPr="004A5655" w14:paraId="28BA8CE9" w14:textId="77777777" w:rsidTr="00917266">
        <w:tc>
          <w:tcPr>
            <w:tcW w:w="704" w:type="dxa"/>
          </w:tcPr>
          <w:p w14:paraId="29C64498" w14:textId="1432EEF1" w:rsidR="00653AF8" w:rsidRDefault="00653AF8" w:rsidP="00653AF8">
            <w:pPr>
              <w:jc w:val="center"/>
            </w:pPr>
            <w:r>
              <w:t>6</w:t>
            </w:r>
          </w:p>
        </w:tc>
        <w:tc>
          <w:tcPr>
            <w:tcW w:w="2693" w:type="dxa"/>
          </w:tcPr>
          <w:p w14:paraId="1B49E4B0" w14:textId="4116FBCA" w:rsidR="00653AF8" w:rsidRDefault="00653AF8" w:rsidP="0091208C">
            <w:r>
              <w:t>Zapisanie tabeli z kompletem informacji do HDFS</w:t>
            </w:r>
          </w:p>
        </w:tc>
        <w:tc>
          <w:tcPr>
            <w:tcW w:w="3402" w:type="dxa"/>
          </w:tcPr>
          <w:p w14:paraId="7CD6EBFB" w14:textId="6200329C" w:rsidR="00653AF8" w:rsidRDefault="004A5655" w:rsidP="0091208C">
            <w:r>
              <w:t>Potrzebne kroki wykonane przy okazji poprzedniego testu (na końcu wspomnianego skryptu).</w:t>
            </w:r>
          </w:p>
        </w:tc>
        <w:tc>
          <w:tcPr>
            <w:tcW w:w="2263" w:type="dxa"/>
          </w:tcPr>
          <w:p w14:paraId="5C27F74A" w14:textId="1E2405BB" w:rsidR="00653AF8" w:rsidRPr="004A5655" w:rsidRDefault="004A5655" w:rsidP="0091208C">
            <w:r w:rsidRPr="004A5655">
              <w:t xml:space="preserve">Folder </w:t>
            </w:r>
            <w:r w:rsidRPr="004A5655">
              <w:rPr>
                <w:i/>
                <w:iCs/>
              </w:rPr>
              <w:t>data</w:t>
            </w:r>
            <w:r w:rsidRPr="004A5655">
              <w:t xml:space="preserve"> w HDFS zawiera p</w:t>
            </w:r>
            <w:r>
              <w:t>liki CSV o schemacie odpowiadającym stworzonej tabeli.</w:t>
            </w:r>
          </w:p>
        </w:tc>
      </w:tr>
      <w:tr w:rsidR="00917266" w14:paraId="57853FE9" w14:textId="77777777" w:rsidTr="00917266">
        <w:tc>
          <w:tcPr>
            <w:tcW w:w="704" w:type="dxa"/>
          </w:tcPr>
          <w:p w14:paraId="2605DD51" w14:textId="01054C93" w:rsidR="00653AF8" w:rsidRDefault="00653AF8" w:rsidP="00653AF8">
            <w:pPr>
              <w:jc w:val="center"/>
            </w:pPr>
            <w:r>
              <w:t>7</w:t>
            </w:r>
          </w:p>
        </w:tc>
        <w:tc>
          <w:tcPr>
            <w:tcW w:w="2693" w:type="dxa"/>
          </w:tcPr>
          <w:p w14:paraId="17BC9DA4" w14:textId="2A5CA1AF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334636">
              <w:t>4O15NlyKLIASxsJ0PrXPfz</w:t>
            </w:r>
          </w:p>
        </w:tc>
        <w:tc>
          <w:tcPr>
            <w:tcW w:w="3402" w:type="dxa"/>
          </w:tcPr>
          <w:p w14:paraId="39F84BA2" w14:textId="7B3539C4" w:rsidR="00653AF8" w:rsidRDefault="00F008D4" w:rsidP="0091208C">
            <w:r>
              <w:t>Uruchomiony został</w:t>
            </w:r>
            <w:r w:rsidR="00653AF8">
              <w:t xml:space="preserve"> skrypt </w:t>
            </w:r>
            <w:r w:rsidR="00653AF8" w:rsidRPr="00FD52C7">
              <w:rPr>
                <w:i/>
                <w:iCs/>
              </w:rPr>
              <w:t>/usr/local/hbase/bin/hbase thrift</w:t>
            </w:r>
            <w:r w:rsidR="00653AF8" w:rsidRPr="00FD52C7">
              <w:t xml:space="preserve"> na wirtualnej maszynie</w:t>
            </w:r>
            <w:r w:rsidR="00FD52C7">
              <w:t>,</w:t>
            </w:r>
            <w:r w:rsidR="00653AF8">
              <w:t xml:space="preserve"> a następnie został uruchomiony skrypt </w:t>
            </w:r>
            <w:r w:rsidR="00653AF8" w:rsidRPr="00FD52C7">
              <w:rPr>
                <w:i/>
                <w:iCs/>
              </w:rPr>
              <w:t>PySpark_report</w:t>
            </w:r>
            <w:r w:rsidR="00FD52C7" w:rsidRPr="00FD52C7">
              <w:rPr>
                <w:i/>
                <w:iCs/>
              </w:rPr>
              <w:t>_</w:t>
            </w:r>
            <w:r w:rsidR="00653AF8" w:rsidRPr="00FD52C7">
              <w:rPr>
                <w:i/>
                <w:iCs/>
              </w:rPr>
              <w:t>test.ipynb</w:t>
            </w:r>
            <w:r w:rsidR="00653AF8">
              <w:t xml:space="preserve"> z podanym </w:t>
            </w:r>
            <w:r w:rsidR="00E30E13">
              <w:t>ID jako parametrem</w:t>
            </w:r>
            <w:r w:rsidR="00FD52C7">
              <w:t>.</w:t>
            </w:r>
          </w:p>
        </w:tc>
        <w:tc>
          <w:tcPr>
            <w:tcW w:w="2263" w:type="dxa"/>
          </w:tcPr>
          <w:p w14:paraId="057A6264" w14:textId="115337E0" w:rsidR="00653AF8" w:rsidRDefault="00653AF8" w:rsidP="0091208C">
            <w:r>
              <w:t xml:space="preserve">Na końcu skryptu powinny pojawić się 3 tabele utworzone przy pomocy funkcji </w:t>
            </w:r>
            <w:r w:rsidR="00FD52C7">
              <w:t>języka Python z wykorzystaniem pakietu PySpark.</w:t>
            </w:r>
          </w:p>
        </w:tc>
      </w:tr>
      <w:tr w:rsidR="00917266" w14:paraId="5035F73B" w14:textId="77777777" w:rsidTr="00917266">
        <w:tc>
          <w:tcPr>
            <w:tcW w:w="704" w:type="dxa"/>
          </w:tcPr>
          <w:p w14:paraId="39B8F92B" w14:textId="43575FA5" w:rsidR="00653AF8" w:rsidRDefault="00653AF8" w:rsidP="00653AF8">
            <w:pPr>
              <w:jc w:val="center"/>
            </w:pPr>
            <w:r>
              <w:t>8</w:t>
            </w:r>
          </w:p>
        </w:tc>
        <w:tc>
          <w:tcPr>
            <w:tcW w:w="2693" w:type="dxa"/>
          </w:tcPr>
          <w:p w14:paraId="2DF1A95C" w14:textId="0E6488EF" w:rsidR="00653AF8" w:rsidRDefault="00653AF8" w:rsidP="0091208C">
            <w:r>
              <w:t xml:space="preserve">Ponowne utworzenie raportu dla artysty o </w:t>
            </w:r>
            <w:r w:rsidR="00E30E13">
              <w:t>ID</w:t>
            </w:r>
            <w:r>
              <w:t xml:space="preserve"> </w:t>
            </w:r>
            <w:r w:rsidRPr="00334636">
              <w:t>4O15NlyKLIASxsJ0PrXPfz</w:t>
            </w:r>
            <w:r>
              <w:t xml:space="preserve"> (w celu przetestowania wczytywania raportu z </w:t>
            </w:r>
            <w:r w:rsidR="00FD52C7">
              <w:t xml:space="preserve">Apache </w:t>
            </w:r>
            <w:r>
              <w:t>HBase)</w:t>
            </w:r>
          </w:p>
        </w:tc>
        <w:tc>
          <w:tcPr>
            <w:tcW w:w="3402" w:type="dxa"/>
          </w:tcPr>
          <w:p w14:paraId="2AFAEE7D" w14:textId="5A5F95D4" w:rsidR="00653AF8" w:rsidRDefault="004A5655" w:rsidP="0091208C">
            <w:r>
              <w:t>Zostały</w:t>
            </w:r>
            <w:r w:rsidR="00653AF8">
              <w:t xml:space="preserve"> powtórzone kroki z poprzedniego testu.</w:t>
            </w:r>
          </w:p>
        </w:tc>
        <w:tc>
          <w:tcPr>
            <w:tcW w:w="2263" w:type="dxa"/>
          </w:tcPr>
          <w:p w14:paraId="779BF07F" w14:textId="1363E77D" w:rsidR="00653AF8" w:rsidRDefault="00653AF8" w:rsidP="0091208C">
            <w:r>
              <w:t>Skrypt powinien zwrócić te same wyniki co poprzedni test, ale w znacznie krótszym czasie</w:t>
            </w:r>
            <w:r w:rsidR="00E30E13">
              <w:t>.</w:t>
            </w:r>
          </w:p>
        </w:tc>
      </w:tr>
      <w:tr w:rsidR="00917266" w14:paraId="4CBFF704" w14:textId="77777777" w:rsidTr="00917266">
        <w:tc>
          <w:tcPr>
            <w:tcW w:w="704" w:type="dxa"/>
          </w:tcPr>
          <w:p w14:paraId="79026D23" w14:textId="09FD1849" w:rsidR="00653AF8" w:rsidRDefault="00653AF8" w:rsidP="00653AF8">
            <w:pPr>
              <w:jc w:val="center"/>
            </w:pPr>
            <w:r>
              <w:t>9</w:t>
            </w:r>
          </w:p>
        </w:tc>
        <w:tc>
          <w:tcPr>
            <w:tcW w:w="2693" w:type="dxa"/>
          </w:tcPr>
          <w:p w14:paraId="415A7B55" w14:textId="703137A6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6632C8">
              <w:t>1SKeSGQ3LMHYCEgqFGvJbE</w:t>
            </w:r>
            <w:r w:rsidR="00FD52C7">
              <w:t xml:space="preserve"> (Krzysztof Krawczyk)</w:t>
            </w:r>
          </w:p>
        </w:tc>
        <w:tc>
          <w:tcPr>
            <w:tcW w:w="3402" w:type="dxa"/>
          </w:tcPr>
          <w:p w14:paraId="473A511B" w14:textId="32717040" w:rsidR="00653AF8" w:rsidRDefault="004A5655" w:rsidP="0091208C">
            <w:r>
              <w:t>Z</w:t>
            </w:r>
            <w:r w:rsidR="00653AF8">
              <w:t xml:space="preserve">ostały powtórzone kroki z poprzednich testów, ze zmienionym wyłącznie </w:t>
            </w:r>
            <w:r w:rsidR="00E30E13">
              <w:t>ID</w:t>
            </w:r>
            <w:r w:rsidR="00653AF8">
              <w:t xml:space="preserve"> artysty</w:t>
            </w:r>
            <w:r w:rsidR="00E30E13">
              <w:t>.</w:t>
            </w:r>
          </w:p>
        </w:tc>
        <w:tc>
          <w:tcPr>
            <w:tcW w:w="2263" w:type="dxa"/>
          </w:tcPr>
          <w:p w14:paraId="234661DC" w14:textId="24943992" w:rsidR="00653AF8" w:rsidRDefault="00653AF8" w:rsidP="00D578CA">
            <w:r>
              <w:t xml:space="preserve">Ponieważ </w:t>
            </w:r>
            <w:r w:rsidR="00FD52C7">
              <w:t xml:space="preserve">artysta o podanym </w:t>
            </w:r>
            <w:r w:rsidR="00E30E13">
              <w:t>ID</w:t>
            </w:r>
            <w:r w:rsidR="00FD52C7">
              <w:t xml:space="preserve"> </w:t>
            </w:r>
            <w:r>
              <w:t xml:space="preserve">nie należy do grona 5000 najpopularniejszych artystów według </w:t>
            </w:r>
            <w:r w:rsidR="00FD52C7">
              <w:t>wykorzystywanego rankingu</w:t>
            </w:r>
            <w:r>
              <w:t xml:space="preserve">, powinny zostać wyświetlone </w:t>
            </w:r>
            <w:r w:rsidR="00FD52C7">
              <w:t>wartości „-1”.</w:t>
            </w:r>
          </w:p>
        </w:tc>
      </w:tr>
      <w:tr w:rsidR="00917266" w14:paraId="16F12F2C" w14:textId="77777777" w:rsidTr="00917266">
        <w:tc>
          <w:tcPr>
            <w:tcW w:w="704" w:type="dxa"/>
          </w:tcPr>
          <w:p w14:paraId="45AD2C65" w14:textId="0DCD29EF" w:rsidR="00653AF8" w:rsidRDefault="00653AF8" w:rsidP="00653AF8">
            <w:pPr>
              <w:jc w:val="center"/>
            </w:pPr>
            <w:r>
              <w:t>10</w:t>
            </w:r>
          </w:p>
        </w:tc>
        <w:tc>
          <w:tcPr>
            <w:tcW w:w="2693" w:type="dxa"/>
          </w:tcPr>
          <w:p w14:paraId="7F67A227" w14:textId="6D21D31F" w:rsidR="00653AF8" w:rsidRDefault="00653AF8" w:rsidP="0091208C">
            <w:r>
              <w:t>Uruchomienie aplikacji Flask</w:t>
            </w:r>
          </w:p>
        </w:tc>
        <w:tc>
          <w:tcPr>
            <w:tcW w:w="3402" w:type="dxa"/>
          </w:tcPr>
          <w:p w14:paraId="45C4A2C9" w14:textId="21DBBE9E" w:rsidR="00653AF8" w:rsidRPr="0070740D" w:rsidRDefault="00E74210" w:rsidP="0091208C">
            <w:r w:rsidRPr="0070740D">
              <w:t xml:space="preserve">W terminalu, po przejściu do folderu </w:t>
            </w:r>
            <w:r w:rsidRPr="0070740D">
              <w:rPr>
                <w:i/>
                <w:iCs/>
              </w:rPr>
              <w:t>spotify</w:t>
            </w:r>
            <w:r w:rsidRPr="0070740D">
              <w:t xml:space="preserve">, wywołane zostały kolejno komendy: </w:t>
            </w:r>
            <w:r w:rsidR="00F05FA0" w:rsidRPr="0070740D">
              <w:br/>
            </w:r>
            <w:r w:rsidRPr="0070740D">
              <w:rPr>
                <w:i/>
                <w:iCs/>
              </w:rPr>
              <w:t>export FLASK_APP=app</w:t>
            </w:r>
            <w:r w:rsidRPr="0070740D">
              <w:t xml:space="preserve"> </w:t>
            </w:r>
            <w:r w:rsidR="00F05FA0" w:rsidRPr="0070740D">
              <w:br/>
            </w:r>
            <w:r w:rsidRPr="0070740D">
              <w:rPr>
                <w:i/>
                <w:iCs/>
              </w:rPr>
              <w:t xml:space="preserve">python3 -m flask run </w:t>
            </w:r>
            <w:r w:rsidR="00F05FA0" w:rsidRPr="0070740D">
              <w:rPr>
                <w:i/>
                <w:iCs/>
              </w:rPr>
              <w:t>--</w:t>
            </w:r>
            <w:r w:rsidRPr="0070740D">
              <w:rPr>
                <w:i/>
                <w:iCs/>
              </w:rPr>
              <w:t>host=0.0.0.0</w:t>
            </w:r>
            <w:r w:rsidR="0070740D">
              <w:rPr>
                <w:i/>
                <w:iCs/>
              </w:rPr>
              <w:t xml:space="preserve"> </w:t>
            </w:r>
          </w:p>
        </w:tc>
        <w:tc>
          <w:tcPr>
            <w:tcW w:w="2263" w:type="dxa"/>
          </w:tcPr>
          <w:p w14:paraId="23A5D329" w14:textId="49923704" w:rsidR="00653AF8" w:rsidRPr="00E74210" w:rsidRDefault="00E74210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search</w:t>
            </w:r>
            <w:r>
              <w:t xml:space="preserve"> wyświetla się strona z polem formularza.</w:t>
            </w:r>
          </w:p>
        </w:tc>
      </w:tr>
      <w:tr w:rsidR="00917266" w14:paraId="48E0D0F6" w14:textId="77777777" w:rsidTr="00917266">
        <w:tc>
          <w:tcPr>
            <w:tcW w:w="704" w:type="dxa"/>
          </w:tcPr>
          <w:p w14:paraId="7E6C47F9" w14:textId="164B2263" w:rsidR="00653AF8" w:rsidRDefault="00653AF8" w:rsidP="00653AF8">
            <w:pPr>
              <w:jc w:val="center"/>
            </w:pPr>
            <w:r>
              <w:lastRenderedPageBreak/>
              <w:t>11</w:t>
            </w:r>
          </w:p>
        </w:tc>
        <w:tc>
          <w:tcPr>
            <w:tcW w:w="2693" w:type="dxa"/>
          </w:tcPr>
          <w:p w14:paraId="3DAB7AB5" w14:textId="1F8CFA55" w:rsidR="00653AF8" w:rsidRDefault="00653AF8" w:rsidP="0091208C">
            <w:r>
              <w:t xml:space="preserve">Stworzenie raportu w aplikacji Flask dla artysty o ID </w:t>
            </w:r>
            <w:r w:rsidRPr="004E3E37">
              <w:t>7v49oVVUhvIQG5EK0jkcF7</w:t>
            </w:r>
            <w:r>
              <w:t xml:space="preserve"> (Probl3m)</w:t>
            </w:r>
          </w:p>
        </w:tc>
        <w:tc>
          <w:tcPr>
            <w:tcW w:w="3402" w:type="dxa"/>
          </w:tcPr>
          <w:p w14:paraId="768F55C8" w14:textId="4CA9F537" w:rsidR="00653AF8" w:rsidRDefault="00917266" w:rsidP="0091208C">
            <w:r>
              <w:t xml:space="preserve">Przy wykonanych krokach z poprzedniego testu, w przeglądarce pod adresem </w:t>
            </w:r>
            <w:r w:rsidRPr="00E74210">
              <w:rPr>
                <w:i/>
                <w:iCs/>
              </w:rPr>
              <w:t>localhost:5000/search</w:t>
            </w:r>
            <w:r>
              <w:t xml:space="preserve"> w polu formularza wpisano podany ID artysty.</w:t>
            </w:r>
          </w:p>
        </w:tc>
        <w:tc>
          <w:tcPr>
            <w:tcW w:w="2263" w:type="dxa"/>
          </w:tcPr>
          <w:p w14:paraId="73DAC64D" w14:textId="69EDEA59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strona z raportem dla danego artysty (3 tabele).</w:t>
            </w:r>
          </w:p>
        </w:tc>
      </w:tr>
      <w:tr w:rsidR="00917266" w14:paraId="33F9D0A1" w14:textId="77777777" w:rsidTr="00917266">
        <w:tc>
          <w:tcPr>
            <w:tcW w:w="704" w:type="dxa"/>
          </w:tcPr>
          <w:p w14:paraId="1D57DB33" w14:textId="60B1C18D" w:rsidR="00653AF8" w:rsidRDefault="00653AF8" w:rsidP="00653AF8">
            <w:pPr>
              <w:jc w:val="center"/>
            </w:pPr>
            <w:r>
              <w:t>12</w:t>
            </w:r>
          </w:p>
        </w:tc>
        <w:tc>
          <w:tcPr>
            <w:tcW w:w="2693" w:type="dxa"/>
          </w:tcPr>
          <w:p w14:paraId="73BD4BA0" w14:textId="530560E8" w:rsidR="00653AF8" w:rsidRDefault="00653AF8" w:rsidP="0091208C">
            <w:r>
              <w:t xml:space="preserve">Stworzenie raportu w aplikacji Flask dla artysty o ID </w:t>
            </w:r>
            <w:r w:rsidRPr="004E3E37">
              <w:t xml:space="preserve">72T7x96EAqN2UWvAgobYfv </w:t>
            </w:r>
            <w:r>
              <w:t>(Sizzla) (artysta nie jest w zbiorze artystów)</w:t>
            </w:r>
          </w:p>
        </w:tc>
        <w:tc>
          <w:tcPr>
            <w:tcW w:w="3402" w:type="dxa"/>
          </w:tcPr>
          <w:p w14:paraId="400B264C" w14:textId="2E4E154F" w:rsidR="00653AF8" w:rsidRDefault="00917266" w:rsidP="0091208C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06C8FE1D" w14:textId="11C67CC6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danego artysty nie ma w bazie.</w:t>
            </w:r>
          </w:p>
        </w:tc>
      </w:tr>
      <w:tr w:rsidR="005F0179" w14:paraId="66905E9A" w14:textId="77777777" w:rsidTr="00917266">
        <w:tc>
          <w:tcPr>
            <w:tcW w:w="704" w:type="dxa"/>
          </w:tcPr>
          <w:p w14:paraId="45AE9A8E" w14:textId="28972566" w:rsidR="005F0179" w:rsidRDefault="005F0179" w:rsidP="005F0179">
            <w:pPr>
              <w:jc w:val="center"/>
            </w:pPr>
            <w:r>
              <w:t>13</w:t>
            </w:r>
          </w:p>
        </w:tc>
        <w:tc>
          <w:tcPr>
            <w:tcW w:w="2693" w:type="dxa"/>
          </w:tcPr>
          <w:p w14:paraId="11C588C2" w14:textId="3671AE68" w:rsidR="005F0179" w:rsidRDefault="005F0179" w:rsidP="005F0179">
            <w:r>
              <w:t xml:space="preserve">Stworzenie raportu w aplikacji Flask dla artysty o ID </w:t>
            </w:r>
            <w:r w:rsidRPr="00E30E13">
              <w:t>12345</w:t>
            </w:r>
            <w:r>
              <w:t xml:space="preserve"> (nieprawidłowy ID)</w:t>
            </w:r>
          </w:p>
        </w:tc>
        <w:tc>
          <w:tcPr>
            <w:tcW w:w="3402" w:type="dxa"/>
          </w:tcPr>
          <w:p w14:paraId="621C2CE7" w14:textId="7C1204D2" w:rsidR="005F0179" w:rsidRDefault="005F0179" w:rsidP="005F0179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6DF37D1F" w14:textId="51FF23FC" w:rsidR="005F0179" w:rsidRDefault="005F0179" w:rsidP="005F0179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podany ID jest błędny.</w:t>
            </w:r>
          </w:p>
        </w:tc>
      </w:tr>
    </w:tbl>
    <w:p w14:paraId="7DEB1A5D" w14:textId="498284E8" w:rsidR="00C954C1" w:rsidRDefault="00C954C1" w:rsidP="0091208C"/>
    <w:p w14:paraId="2F31A3BB" w14:textId="1C710543" w:rsidR="005730B6" w:rsidRDefault="005730B6" w:rsidP="0091208C">
      <w:pPr>
        <w:rPr>
          <w:b/>
          <w:bCs/>
        </w:rPr>
      </w:pPr>
      <w:r w:rsidRPr="005730B6">
        <w:rPr>
          <w:b/>
          <w:bCs/>
        </w:rPr>
        <w:t>Rezultaty</w:t>
      </w:r>
    </w:p>
    <w:p w14:paraId="75DA882B" w14:textId="3CDFC9B7" w:rsidR="005730B6" w:rsidRDefault="00042F73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0130D311" wp14:editId="0949C56E">
            <wp:extent cx="5040000" cy="1020000"/>
            <wp:effectExtent l="0" t="0" r="8255" b="8890"/>
            <wp:docPr id="21" name="Obraz 2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az 21" descr="Obraz zawierający tekst&#10;&#10;Opis wygenerowany automatyczni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0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BB43C" w14:textId="18A995AD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76CB614A" wp14:editId="1D98DA6D">
            <wp:extent cx="5040000" cy="900198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EFD01" wp14:editId="24EEDEBA">
            <wp:extent cx="5038981" cy="1193800"/>
            <wp:effectExtent l="0" t="0" r="9525" b="6350"/>
            <wp:docPr id="23" name="Obraz 2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braz 23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521"/>
                    <a:stretch/>
                  </pic:blipFill>
                  <pic:spPr bwMode="auto">
                    <a:xfrm>
                      <a:off x="0" y="0"/>
                      <a:ext cx="5040000" cy="1194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76C4E" w14:textId="0590A228" w:rsidR="005730B6" w:rsidRDefault="005730B6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BB2740">
        <w:rPr>
          <w:noProof/>
        </w:rPr>
        <w:drawing>
          <wp:inline distT="0" distB="0" distL="0" distR="0" wp14:anchorId="139D8C9A" wp14:editId="0EABB188">
            <wp:extent cx="5040000" cy="1952776"/>
            <wp:effectExtent l="19050" t="19050" r="27305" b="28575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5277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7947D" w14:textId="6359C2BC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30162F">
        <w:rPr>
          <w:noProof/>
        </w:rPr>
        <w:drawing>
          <wp:inline distT="0" distB="0" distL="0" distR="0" wp14:anchorId="7FCBCAA3" wp14:editId="31AB4135">
            <wp:extent cx="5040000" cy="1963335"/>
            <wp:effectExtent l="19050" t="19050" r="8255" b="18415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6333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B8B993" w14:textId="5C2A71BA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5C5C63D8" wp14:editId="75F0E9DA">
            <wp:extent cx="5040000" cy="1747267"/>
            <wp:effectExtent l="19050" t="19050" r="27305" b="24765"/>
            <wp:docPr id="18" name="Obraz 18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8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7472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347487" w14:textId="32C8CB42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109AD942" wp14:editId="6E0A0AF6">
            <wp:extent cx="5040000" cy="768837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14" b="37401"/>
                    <a:stretch/>
                  </pic:blipFill>
                  <pic:spPr bwMode="auto">
                    <a:xfrm>
                      <a:off x="0" y="0"/>
                      <a:ext cx="5040000" cy="768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C9F56" wp14:editId="0A87BE56">
            <wp:extent cx="5040000" cy="906755"/>
            <wp:effectExtent l="0" t="0" r="0" b="825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561DB" w14:textId="6F547AB8" w:rsidR="005730B6" w:rsidRDefault="005730B6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5F6248">
        <w:rPr>
          <w:noProof/>
        </w:rPr>
        <w:drawing>
          <wp:inline distT="0" distB="0" distL="0" distR="0" wp14:anchorId="6D69A69F" wp14:editId="47A0B28D">
            <wp:extent cx="2464656" cy="1688400"/>
            <wp:effectExtent l="19050" t="19050" r="12065" b="26670"/>
            <wp:docPr id="5" name="Obraz 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stół&#10;&#10;Opis wygenerowany automatycznie"/>
                    <pic:cNvPicPr/>
                  </pic:nvPicPr>
                  <pic:blipFill rotWithShape="1">
                    <a:blip r:embed="rId35"/>
                    <a:srcRect r="43553"/>
                    <a:stretch/>
                  </pic:blipFill>
                  <pic:spPr bwMode="auto">
                    <a:xfrm>
                      <a:off x="0" y="0"/>
                      <a:ext cx="2464656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1712">
        <w:t xml:space="preserve"> </w:t>
      </w:r>
      <w:r w:rsidR="008930D4" w:rsidRPr="005F6248">
        <w:rPr>
          <w:noProof/>
        </w:rPr>
        <w:drawing>
          <wp:inline distT="0" distB="0" distL="0" distR="0" wp14:anchorId="7AD883B4" wp14:editId="730D8787">
            <wp:extent cx="2520000" cy="1688400"/>
            <wp:effectExtent l="19050" t="19050" r="13970" b="26670"/>
            <wp:docPr id="9" name="Obraz 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stół&#10;&#10;Opis wygenerowany automatycznie"/>
                    <pic:cNvPicPr/>
                  </pic:nvPicPr>
                  <pic:blipFill rotWithShape="1">
                    <a:blip r:embed="rId36"/>
                    <a:srcRect l="1512" r="40527"/>
                    <a:stretch/>
                  </pic:blipFill>
                  <pic:spPr bwMode="auto">
                    <a:xfrm>
                      <a:off x="0" y="0"/>
                      <a:ext cx="2520000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3BE23" w14:textId="4F722E5D" w:rsidR="008930D4" w:rsidRDefault="008930D4" w:rsidP="008930D4">
      <w:pPr>
        <w:pStyle w:val="Akapitzlist"/>
      </w:pPr>
      <w:r w:rsidRPr="005F6248">
        <w:rPr>
          <w:noProof/>
        </w:rPr>
        <w:drawing>
          <wp:inline distT="0" distB="0" distL="0" distR="0" wp14:anchorId="6A6983F8" wp14:editId="62062B9A">
            <wp:extent cx="5040000" cy="2024999"/>
            <wp:effectExtent l="19050" t="19050" r="8255" b="13970"/>
            <wp:docPr id="10" name="Obraz 10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stół&#10;&#10;Opis wygenerowany automatyczni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2499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216CB9" w14:textId="7E809581" w:rsidR="005730B6" w:rsidRDefault="008930D4" w:rsidP="00814F06">
      <w:pPr>
        <w:pStyle w:val="Akapitzlist"/>
        <w:numPr>
          <w:ilvl w:val="0"/>
          <w:numId w:val="34"/>
        </w:numPr>
      </w:pPr>
      <w:r>
        <w:br/>
      </w:r>
      <w:r w:rsidRPr="005F6248">
        <w:rPr>
          <w:noProof/>
        </w:rPr>
        <w:drawing>
          <wp:inline distT="0" distB="0" distL="0" distR="0" wp14:anchorId="27EB9863" wp14:editId="20A331AE">
            <wp:extent cx="2479285" cy="1746000"/>
            <wp:effectExtent l="19050" t="19050" r="16510" b="26035"/>
            <wp:docPr id="11" name="Obraz 11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stół&#10;&#10;Opis wygenerowany automatycznie"/>
                    <pic:cNvPicPr/>
                  </pic:nvPicPr>
                  <pic:blipFill rotWithShape="1">
                    <a:blip r:embed="rId38"/>
                    <a:srcRect l="3277" r="43161"/>
                    <a:stretch/>
                  </pic:blipFill>
                  <pic:spPr bwMode="auto">
                    <a:xfrm>
                      <a:off x="0" y="0"/>
                      <a:ext cx="2479285" cy="174600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F0179">
        <w:t xml:space="preserve"> </w:t>
      </w:r>
      <w:r w:rsidRPr="005F6248">
        <w:rPr>
          <w:noProof/>
        </w:rPr>
        <w:drawing>
          <wp:inline distT="0" distB="0" distL="0" distR="0" wp14:anchorId="66ACD65F" wp14:editId="75B26D1B">
            <wp:extent cx="2520000" cy="1746843"/>
            <wp:effectExtent l="19050" t="19050" r="13970" b="25400"/>
            <wp:docPr id="12" name="Obraz 12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stół&#10;&#10;Opis wygenerowany automatycznie"/>
                    <pic:cNvPicPr/>
                  </pic:nvPicPr>
                  <pic:blipFill rotWithShape="1">
                    <a:blip r:embed="rId39"/>
                    <a:srcRect r="40766"/>
                    <a:stretch/>
                  </pic:blipFill>
                  <pic:spPr bwMode="auto">
                    <a:xfrm>
                      <a:off x="0" y="0"/>
                      <a:ext cx="2520000" cy="174684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14F06">
        <w:br/>
      </w:r>
      <w:r>
        <w:br/>
      </w:r>
      <w:r w:rsidRPr="006632C8">
        <w:rPr>
          <w:noProof/>
        </w:rPr>
        <w:drawing>
          <wp:inline distT="0" distB="0" distL="0" distR="0" wp14:anchorId="33864F0A" wp14:editId="484CB73F">
            <wp:extent cx="5076000" cy="1891191"/>
            <wp:effectExtent l="19050" t="19050" r="10795" b="13970"/>
            <wp:docPr id="13" name="Obraz 13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stół&#10;&#10;Opis wygenerowany automatyczni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189119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A64EA3" w14:textId="45F81AD1" w:rsidR="005730B6" w:rsidRDefault="008930D4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6632C8">
        <w:rPr>
          <w:noProof/>
        </w:rPr>
        <w:drawing>
          <wp:inline distT="0" distB="0" distL="0" distR="0" wp14:anchorId="281655D9" wp14:editId="675E5CC8">
            <wp:extent cx="5040000" cy="2901667"/>
            <wp:effectExtent l="19050" t="19050" r="27305" b="1333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90166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5EF167" w14:textId="72799BBC" w:rsidR="005730B6" w:rsidRPr="0070740D" w:rsidRDefault="003D1712" w:rsidP="005730B6">
      <w:pPr>
        <w:pStyle w:val="Akapitzlist"/>
        <w:numPr>
          <w:ilvl w:val="0"/>
          <w:numId w:val="34"/>
        </w:numPr>
      </w:pPr>
      <w:r w:rsidRPr="0070740D">
        <w:t xml:space="preserve"> </w:t>
      </w:r>
      <w:r w:rsidR="0070740D" w:rsidRPr="0070740D">
        <w:br/>
      </w:r>
      <w:r w:rsidR="0070740D" w:rsidRPr="0070740D">
        <w:rPr>
          <w:noProof/>
        </w:rPr>
        <w:drawing>
          <wp:inline distT="0" distB="0" distL="0" distR="0" wp14:anchorId="6D9C47BF" wp14:editId="254FB1F3">
            <wp:extent cx="5040000" cy="1270556"/>
            <wp:effectExtent l="19050" t="19050" r="8255" b="25400"/>
            <wp:docPr id="30" name="Obraz 3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braz 30" descr="Obraz zawierający tekst&#10;&#10;Opis wygenerowany automatyczni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7055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7CE529" w14:textId="367F1FEA" w:rsidR="00B67C12" w:rsidRDefault="00B67C12" w:rsidP="003D1712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6FAEB06B" wp14:editId="697E20ED">
            <wp:extent cx="5039391" cy="2006600"/>
            <wp:effectExtent l="19050" t="19050" r="27940" b="12700"/>
            <wp:docPr id="25" name="Obraz 2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Obraz 25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917"/>
                    <a:stretch/>
                  </pic:blipFill>
                  <pic:spPr bwMode="auto">
                    <a:xfrm>
                      <a:off x="0" y="0"/>
                      <a:ext cx="5040000" cy="20068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87032" w14:textId="26534FF8" w:rsidR="005730B6" w:rsidRPr="005730B6" w:rsidRDefault="00653AF8" w:rsidP="00653AF8">
      <w:pPr>
        <w:pStyle w:val="Akapitzlist"/>
        <w:numPr>
          <w:ilvl w:val="0"/>
          <w:numId w:val="34"/>
        </w:numPr>
      </w:pPr>
      <w:r>
        <w:t>&amp;  13.</w:t>
      </w:r>
      <w:r w:rsidR="008930D4">
        <w:br/>
      </w:r>
      <w:r w:rsidR="008930D4">
        <w:rPr>
          <w:noProof/>
        </w:rPr>
        <w:drawing>
          <wp:inline distT="0" distB="0" distL="0" distR="0" wp14:anchorId="2D2BEDD9" wp14:editId="50518C77">
            <wp:extent cx="2520000" cy="1131048"/>
            <wp:effectExtent l="19050" t="19050" r="13970" b="12065"/>
            <wp:docPr id="15" name="Obraz 1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1310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8930D4">
        <w:t xml:space="preserve"> </w:t>
      </w:r>
      <w:r w:rsidR="008930D4">
        <w:rPr>
          <w:noProof/>
        </w:rPr>
        <w:drawing>
          <wp:inline distT="0" distB="0" distL="0" distR="0" wp14:anchorId="73B0ABA5" wp14:editId="3D890C94">
            <wp:extent cx="2520000" cy="1124943"/>
            <wp:effectExtent l="19050" t="19050" r="13970" b="18415"/>
            <wp:docPr id="16" name="Obraz 1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" b="5367"/>
                    <a:stretch/>
                  </pic:blipFill>
                  <pic:spPr bwMode="auto">
                    <a:xfrm>
                      <a:off x="0" y="0"/>
                      <a:ext cx="2520000" cy="11249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5D444" w14:textId="2FC2BA8A" w:rsidR="0091208C" w:rsidRDefault="0091208C" w:rsidP="0091208C">
      <w:pPr>
        <w:pStyle w:val="Nagwek1"/>
      </w:pPr>
      <w:bookmarkStart w:id="11" w:name="_Toc93428894"/>
      <w:r>
        <w:lastRenderedPageBreak/>
        <w:t>Podsumowanie</w:t>
      </w:r>
      <w:bookmarkEnd w:id="11"/>
    </w:p>
    <w:p w14:paraId="5C7B116E" w14:textId="3D190810" w:rsidR="0091208C" w:rsidRPr="0091208C" w:rsidRDefault="009A013E" w:rsidP="0091208C">
      <w:r>
        <w:t>Podczas realizacji zadania, powstała aplikacja kliencka, która spełnia założenia postawione na początku  projektu. Prosty i łatwy w obsłudze interface użytkownika umożliwia generowania widoków ze statystykami artystów ze Spotify. Zostały obsłużone błędy, które mogą się zdarzyć jeżeli użytkownik poda błędny identyfikator artysty.</w:t>
      </w:r>
      <w:r w:rsidR="00523733">
        <w:t xml:space="preserve"> Dodatkowo, dzięki zastosowaniu Apache HBase, udało się znacznie zredukować czas wyświetlania raportu w aplikacji.</w:t>
      </w:r>
    </w:p>
    <w:p w14:paraId="4E27571D" w14:textId="4FED21A6" w:rsidR="0091208C" w:rsidRDefault="0091208C" w:rsidP="00DD60F3">
      <w:pPr>
        <w:jc w:val="center"/>
        <w:rPr>
          <w:rStyle w:val="Nagwek4Znak"/>
          <w:rFonts w:eastAsiaTheme="minorEastAsia" w:cstheme="minorBidi"/>
          <w:szCs w:val="20"/>
        </w:rPr>
      </w:pPr>
    </w:p>
    <w:p w14:paraId="038A1122" w14:textId="45A7E9EB" w:rsidR="0091208C" w:rsidRDefault="0091208C" w:rsidP="0091208C">
      <w:pPr>
        <w:pStyle w:val="Nagwek2"/>
      </w:pPr>
      <w:bookmarkStart w:id="12" w:name="_Toc93428895"/>
      <w:r>
        <w:t>Podział pracy</w:t>
      </w:r>
      <w:bookmarkEnd w:id="12"/>
    </w:p>
    <w:p w14:paraId="5730BB30" w14:textId="77777777" w:rsidR="0091208C" w:rsidRPr="0091208C" w:rsidRDefault="0091208C" w:rsidP="00DD60F3">
      <w:pPr>
        <w:jc w:val="center"/>
        <w:rPr>
          <w:rStyle w:val="Nagwek4Znak"/>
          <w:rFonts w:eastAsiaTheme="minorEastAsia" w:cstheme="minorBidi"/>
          <w:b/>
          <w:bCs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1208C" w:rsidRPr="0091208C" w14:paraId="1CCE5A85" w14:textId="77777777" w:rsidTr="0091208C">
        <w:tc>
          <w:tcPr>
            <w:tcW w:w="4531" w:type="dxa"/>
          </w:tcPr>
          <w:p w14:paraId="1E93803E" w14:textId="78FDD4EC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Członek zespołu</w:t>
            </w:r>
          </w:p>
        </w:tc>
        <w:tc>
          <w:tcPr>
            <w:tcW w:w="4531" w:type="dxa"/>
          </w:tcPr>
          <w:p w14:paraId="1BAB7C5A" w14:textId="4BC50ED7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Zakres pracy</w:t>
            </w:r>
          </w:p>
        </w:tc>
      </w:tr>
      <w:tr w:rsidR="0091208C" w14:paraId="6535AA94" w14:textId="77777777" w:rsidTr="0091208C">
        <w:tc>
          <w:tcPr>
            <w:tcW w:w="4531" w:type="dxa"/>
            <w:vAlign w:val="center"/>
          </w:tcPr>
          <w:p w14:paraId="33736148" w14:textId="13DDEE86" w:rsidR="0091208C" w:rsidRDefault="0091208C" w:rsidP="00F20B7D">
            <w:pPr>
              <w:jc w:val="both"/>
            </w:pPr>
            <w:r>
              <w:t>Agata Makarewicz</w:t>
            </w:r>
          </w:p>
        </w:tc>
        <w:tc>
          <w:tcPr>
            <w:tcW w:w="4531" w:type="dxa"/>
          </w:tcPr>
          <w:p w14:paraId="104D4FC5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02653C73" w14:textId="7E9409E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scraping)</w:t>
            </w:r>
          </w:p>
          <w:p w14:paraId="0FCAE14D" w14:textId="3C9120F2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pływ danych w Apache NiFi</w:t>
            </w:r>
          </w:p>
          <w:p w14:paraId="4596776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twarzanie danych źródłowych w Apache Spark</w:t>
            </w:r>
          </w:p>
          <w:p w14:paraId="0418DEA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Warstwa prezentacyjna (aplikacja Flask)</w:t>
            </w:r>
          </w:p>
          <w:p w14:paraId="6C67CD23" w14:textId="7A21F74B" w:rsidR="0091208C" w:rsidRPr="0091208C" w:rsidRDefault="0091208C" w:rsidP="0091208C">
            <w:pPr>
              <w:jc w:val="both"/>
              <w:rPr>
                <w:sz w:val="4"/>
                <w:szCs w:val="2"/>
              </w:rPr>
            </w:pPr>
          </w:p>
        </w:tc>
      </w:tr>
      <w:tr w:rsidR="0091208C" w14:paraId="05D110FE" w14:textId="77777777" w:rsidTr="0091208C">
        <w:tc>
          <w:tcPr>
            <w:tcW w:w="4531" w:type="dxa"/>
            <w:vAlign w:val="center"/>
          </w:tcPr>
          <w:p w14:paraId="56DDDB23" w14:textId="6C9EE291" w:rsidR="0091208C" w:rsidRDefault="0091208C" w:rsidP="0091208C">
            <w:pPr>
              <w:jc w:val="both"/>
            </w:pPr>
            <w:r>
              <w:t>Jacek Wiśniewski</w:t>
            </w:r>
          </w:p>
        </w:tc>
        <w:tc>
          <w:tcPr>
            <w:tcW w:w="4531" w:type="dxa"/>
          </w:tcPr>
          <w:p w14:paraId="1CB31F8B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1ECDD8FC" w14:textId="09981A9E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spotipy)</w:t>
            </w:r>
          </w:p>
          <w:p w14:paraId="5A0A0BF2" w14:textId="26A9C39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pływ danych w Apache NiFi</w:t>
            </w:r>
          </w:p>
          <w:p w14:paraId="4E7918EE" w14:textId="41F042A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Analiza danych i generowanie widoków wsadowych w Apache Spark</w:t>
            </w:r>
          </w:p>
          <w:p w14:paraId="16BE5062" w14:textId="6D59C18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Składowanie danych w Apache HBase</w:t>
            </w:r>
          </w:p>
          <w:p w14:paraId="182CB2B9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</w:tc>
      </w:tr>
    </w:tbl>
    <w:p w14:paraId="45175C78" w14:textId="731CA7B7" w:rsidR="007156AB" w:rsidRPr="00A05832" w:rsidRDefault="007156AB" w:rsidP="00F20B7D">
      <w:pPr>
        <w:jc w:val="both"/>
      </w:pPr>
    </w:p>
    <w:sectPr w:rsidR="007156AB" w:rsidRPr="00A05832" w:rsidSect="00FA6331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ED15E" w14:textId="77777777" w:rsidR="00C13DD8" w:rsidRDefault="00C13DD8" w:rsidP="00561F56">
      <w:pPr>
        <w:spacing w:after="0" w:line="240" w:lineRule="auto"/>
      </w:pPr>
      <w:r>
        <w:separator/>
      </w:r>
    </w:p>
  </w:endnote>
  <w:endnote w:type="continuationSeparator" w:id="0">
    <w:p w14:paraId="64FA05E6" w14:textId="77777777" w:rsidR="00C13DD8" w:rsidRDefault="00C13DD8" w:rsidP="00561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7161284"/>
      <w:docPartObj>
        <w:docPartGallery w:val="Page Numbers (Bottom of Page)"/>
        <w:docPartUnique/>
      </w:docPartObj>
    </w:sdtPr>
    <w:sdtEndPr/>
    <w:sdtContent>
      <w:p w14:paraId="4395E3EA" w14:textId="2E07D9F9" w:rsidR="006879F4" w:rsidRDefault="006879F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FC2EE4" w14:textId="77777777" w:rsidR="006879F4" w:rsidRDefault="006879F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06621" w14:textId="77777777" w:rsidR="00C13DD8" w:rsidRDefault="00C13DD8" w:rsidP="00561F56">
      <w:pPr>
        <w:spacing w:after="0" w:line="240" w:lineRule="auto"/>
      </w:pPr>
      <w:r>
        <w:separator/>
      </w:r>
    </w:p>
  </w:footnote>
  <w:footnote w:type="continuationSeparator" w:id="0">
    <w:p w14:paraId="403F5D26" w14:textId="77777777" w:rsidR="00C13DD8" w:rsidRDefault="00C13DD8" w:rsidP="00561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2D9F"/>
    <w:multiLevelType w:val="hybridMultilevel"/>
    <w:tmpl w:val="400448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C6568"/>
    <w:multiLevelType w:val="hybridMultilevel"/>
    <w:tmpl w:val="464C642A"/>
    <w:lvl w:ilvl="0" w:tplc="6A44402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D14A9"/>
    <w:multiLevelType w:val="multilevel"/>
    <w:tmpl w:val="8326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26662"/>
    <w:multiLevelType w:val="hybridMultilevel"/>
    <w:tmpl w:val="2E0E4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9030B"/>
    <w:multiLevelType w:val="hybridMultilevel"/>
    <w:tmpl w:val="B86690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E13CF"/>
    <w:multiLevelType w:val="hybridMultilevel"/>
    <w:tmpl w:val="5C34C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C2749"/>
    <w:multiLevelType w:val="multilevel"/>
    <w:tmpl w:val="E0DA8FD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B813D9B"/>
    <w:multiLevelType w:val="multilevel"/>
    <w:tmpl w:val="58A6291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12C2241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16F"/>
    <w:multiLevelType w:val="hybridMultilevel"/>
    <w:tmpl w:val="E7543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63A4E"/>
    <w:multiLevelType w:val="hybridMultilevel"/>
    <w:tmpl w:val="AF7CCAEC"/>
    <w:lvl w:ilvl="0" w:tplc="B676767A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7F47B4"/>
    <w:multiLevelType w:val="hybridMultilevel"/>
    <w:tmpl w:val="9970D35C"/>
    <w:lvl w:ilvl="0" w:tplc="08090009">
      <w:start w:val="1"/>
      <w:numFmt w:val="bullet"/>
      <w:lvlText w:val=""/>
      <w:lvlJc w:val="left"/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917C0"/>
    <w:multiLevelType w:val="hybridMultilevel"/>
    <w:tmpl w:val="C48A7C0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116D0"/>
    <w:multiLevelType w:val="hybridMultilevel"/>
    <w:tmpl w:val="DB9CA2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A07A6"/>
    <w:multiLevelType w:val="hybridMultilevel"/>
    <w:tmpl w:val="41D4F5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C6315"/>
    <w:multiLevelType w:val="hybridMultilevel"/>
    <w:tmpl w:val="C038B8F0"/>
    <w:lvl w:ilvl="0" w:tplc="CFDE29F0">
      <w:start w:val="1"/>
      <w:numFmt w:val="bullet"/>
      <w:lvlText w:val=""/>
      <w:lvlJc w:val="left"/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751BBE"/>
    <w:multiLevelType w:val="hybridMultilevel"/>
    <w:tmpl w:val="FAD2D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0851CA"/>
    <w:multiLevelType w:val="hybridMultilevel"/>
    <w:tmpl w:val="EC5AF0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E030E"/>
    <w:multiLevelType w:val="hybridMultilevel"/>
    <w:tmpl w:val="E0280C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BC13DC"/>
    <w:multiLevelType w:val="hybridMultilevel"/>
    <w:tmpl w:val="052A5B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C608B"/>
    <w:multiLevelType w:val="hybridMultilevel"/>
    <w:tmpl w:val="F0081D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6F2180"/>
    <w:multiLevelType w:val="hybridMultilevel"/>
    <w:tmpl w:val="BAA01912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F364DD"/>
    <w:multiLevelType w:val="hybridMultilevel"/>
    <w:tmpl w:val="7EC01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9A5E06"/>
    <w:multiLevelType w:val="hybridMultilevel"/>
    <w:tmpl w:val="8A72B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A62907"/>
    <w:multiLevelType w:val="hybridMultilevel"/>
    <w:tmpl w:val="77E04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421365"/>
    <w:multiLevelType w:val="multilevel"/>
    <w:tmpl w:val="6EDC7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97671F"/>
    <w:multiLevelType w:val="hybridMultilevel"/>
    <w:tmpl w:val="D74073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7A10E3"/>
    <w:multiLevelType w:val="multilevel"/>
    <w:tmpl w:val="2BF2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3A75A84"/>
    <w:multiLevelType w:val="hybridMultilevel"/>
    <w:tmpl w:val="741E2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C27B4"/>
    <w:multiLevelType w:val="hybridMultilevel"/>
    <w:tmpl w:val="E2DA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6F1F85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E856BD"/>
    <w:multiLevelType w:val="hybridMultilevel"/>
    <w:tmpl w:val="9C2CDA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CE415C"/>
    <w:multiLevelType w:val="hybridMultilevel"/>
    <w:tmpl w:val="431C16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812DB"/>
    <w:multiLevelType w:val="hybridMultilevel"/>
    <w:tmpl w:val="33664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120957"/>
    <w:multiLevelType w:val="hybridMultilevel"/>
    <w:tmpl w:val="69CC2D1C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1"/>
  </w:num>
  <w:num w:numId="5">
    <w:abstractNumId w:val="10"/>
  </w:num>
  <w:num w:numId="6">
    <w:abstractNumId w:val="6"/>
  </w:num>
  <w:num w:numId="7">
    <w:abstractNumId w:val="27"/>
  </w:num>
  <w:num w:numId="8">
    <w:abstractNumId w:val="14"/>
  </w:num>
  <w:num w:numId="9">
    <w:abstractNumId w:val="19"/>
  </w:num>
  <w:num w:numId="10">
    <w:abstractNumId w:val="4"/>
  </w:num>
  <w:num w:numId="11">
    <w:abstractNumId w:val="28"/>
  </w:num>
  <w:num w:numId="12">
    <w:abstractNumId w:val="5"/>
  </w:num>
  <w:num w:numId="13">
    <w:abstractNumId w:val="13"/>
  </w:num>
  <w:num w:numId="14">
    <w:abstractNumId w:val="22"/>
  </w:num>
  <w:num w:numId="15">
    <w:abstractNumId w:val="3"/>
  </w:num>
  <w:num w:numId="16">
    <w:abstractNumId w:val="18"/>
  </w:num>
  <w:num w:numId="17">
    <w:abstractNumId w:val="25"/>
  </w:num>
  <w:num w:numId="18">
    <w:abstractNumId w:val="29"/>
  </w:num>
  <w:num w:numId="19">
    <w:abstractNumId w:val="32"/>
  </w:num>
  <w:num w:numId="20">
    <w:abstractNumId w:val="16"/>
  </w:num>
  <w:num w:numId="21">
    <w:abstractNumId w:val="33"/>
  </w:num>
  <w:num w:numId="22">
    <w:abstractNumId w:val="23"/>
  </w:num>
  <w:num w:numId="23">
    <w:abstractNumId w:val="31"/>
  </w:num>
  <w:num w:numId="24">
    <w:abstractNumId w:val="20"/>
  </w:num>
  <w:num w:numId="25">
    <w:abstractNumId w:val="26"/>
  </w:num>
  <w:num w:numId="26">
    <w:abstractNumId w:val="8"/>
  </w:num>
  <w:num w:numId="27">
    <w:abstractNumId w:val="30"/>
  </w:num>
  <w:num w:numId="28">
    <w:abstractNumId w:val="9"/>
  </w:num>
  <w:num w:numId="29">
    <w:abstractNumId w:val="34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24"/>
  </w:num>
  <w:num w:numId="35">
    <w:abstractNumId w:val="17"/>
  </w:num>
  <w:num w:numId="36">
    <w:abstractNumId w:val="15"/>
  </w:num>
  <w:num w:numId="37">
    <w:abstractNumId w:val="11"/>
  </w:num>
  <w:num w:numId="38">
    <w:abstractNumId w:val="12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c2NbE0trC0NDNX0lEKTi0uzszPAykwrwUAG+D2TSwAAAA="/>
  </w:docVars>
  <w:rsids>
    <w:rsidRoot w:val="004C7CC7"/>
    <w:rsid w:val="00024593"/>
    <w:rsid w:val="00024711"/>
    <w:rsid w:val="00025780"/>
    <w:rsid w:val="00027C3F"/>
    <w:rsid w:val="0003670B"/>
    <w:rsid w:val="00037CB7"/>
    <w:rsid w:val="000428D9"/>
    <w:rsid w:val="00042F73"/>
    <w:rsid w:val="00061635"/>
    <w:rsid w:val="00081300"/>
    <w:rsid w:val="00083F2E"/>
    <w:rsid w:val="00084BCD"/>
    <w:rsid w:val="00091E96"/>
    <w:rsid w:val="00093CD0"/>
    <w:rsid w:val="000A4511"/>
    <w:rsid w:val="000A6D90"/>
    <w:rsid w:val="000B4FAC"/>
    <w:rsid w:val="000C289F"/>
    <w:rsid w:val="000D58A5"/>
    <w:rsid w:val="000D75FF"/>
    <w:rsid w:val="000E7C43"/>
    <w:rsid w:val="000F7EE4"/>
    <w:rsid w:val="00101E88"/>
    <w:rsid w:val="00111D67"/>
    <w:rsid w:val="00117F14"/>
    <w:rsid w:val="00132BD6"/>
    <w:rsid w:val="0013592D"/>
    <w:rsid w:val="00135B60"/>
    <w:rsid w:val="001409E8"/>
    <w:rsid w:val="00145791"/>
    <w:rsid w:val="001470E3"/>
    <w:rsid w:val="001867D9"/>
    <w:rsid w:val="0019106F"/>
    <w:rsid w:val="001B433D"/>
    <w:rsid w:val="001B7459"/>
    <w:rsid w:val="001C0840"/>
    <w:rsid w:val="001C6BA6"/>
    <w:rsid w:val="001D28F4"/>
    <w:rsid w:val="001D2DB8"/>
    <w:rsid w:val="001D6D1A"/>
    <w:rsid w:val="001E0284"/>
    <w:rsid w:val="001E3CB9"/>
    <w:rsid w:val="001E6F77"/>
    <w:rsid w:val="001E765F"/>
    <w:rsid w:val="001F4BFA"/>
    <w:rsid w:val="00201904"/>
    <w:rsid w:val="00204A56"/>
    <w:rsid w:val="00206E20"/>
    <w:rsid w:val="00207042"/>
    <w:rsid w:val="00210D98"/>
    <w:rsid w:val="00216CF7"/>
    <w:rsid w:val="00221EBC"/>
    <w:rsid w:val="002233A9"/>
    <w:rsid w:val="00230025"/>
    <w:rsid w:val="00232247"/>
    <w:rsid w:val="00253CB9"/>
    <w:rsid w:val="00265091"/>
    <w:rsid w:val="00265B1E"/>
    <w:rsid w:val="002662CC"/>
    <w:rsid w:val="00275125"/>
    <w:rsid w:val="00280BC5"/>
    <w:rsid w:val="002837EC"/>
    <w:rsid w:val="00284310"/>
    <w:rsid w:val="00296A4A"/>
    <w:rsid w:val="002B2B72"/>
    <w:rsid w:val="002C5A8A"/>
    <w:rsid w:val="002F0698"/>
    <w:rsid w:val="00300DE9"/>
    <w:rsid w:val="00301567"/>
    <w:rsid w:val="0030162F"/>
    <w:rsid w:val="0030592A"/>
    <w:rsid w:val="003109D9"/>
    <w:rsid w:val="00312C03"/>
    <w:rsid w:val="00320335"/>
    <w:rsid w:val="0033108D"/>
    <w:rsid w:val="00334636"/>
    <w:rsid w:val="003372AF"/>
    <w:rsid w:val="0034128A"/>
    <w:rsid w:val="00341C93"/>
    <w:rsid w:val="003501F7"/>
    <w:rsid w:val="003530DB"/>
    <w:rsid w:val="003569DA"/>
    <w:rsid w:val="00373308"/>
    <w:rsid w:val="00392A21"/>
    <w:rsid w:val="00395868"/>
    <w:rsid w:val="00395A0C"/>
    <w:rsid w:val="003A24BC"/>
    <w:rsid w:val="003A26AE"/>
    <w:rsid w:val="003A5706"/>
    <w:rsid w:val="003D1712"/>
    <w:rsid w:val="003D4B2A"/>
    <w:rsid w:val="003E1E0A"/>
    <w:rsid w:val="003F0B9C"/>
    <w:rsid w:val="003F2B15"/>
    <w:rsid w:val="003F6C75"/>
    <w:rsid w:val="00400B3E"/>
    <w:rsid w:val="00403954"/>
    <w:rsid w:val="00406BB4"/>
    <w:rsid w:val="00407A6C"/>
    <w:rsid w:val="004123CA"/>
    <w:rsid w:val="00413BFB"/>
    <w:rsid w:val="00420E01"/>
    <w:rsid w:val="004256D1"/>
    <w:rsid w:val="00426BA5"/>
    <w:rsid w:val="00430CF1"/>
    <w:rsid w:val="00441BB3"/>
    <w:rsid w:val="004462BF"/>
    <w:rsid w:val="004473BE"/>
    <w:rsid w:val="00451CEE"/>
    <w:rsid w:val="00455F80"/>
    <w:rsid w:val="00456910"/>
    <w:rsid w:val="00460475"/>
    <w:rsid w:val="00460909"/>
    <w:rsid w:val="0046102C"/>
    <w:rsid w:val="00464295"/>
    <w:rsid w:val="00472E5D"/>
    <w:rsid w:val="004750AE"/>
    <w:rsid w:val="00476392"/>
    <w:rsid w:val="004768E1"/>
    <w:rsid w:val="004A5655"/>
    <w:rsid w:val="004B646B"/>
    <w:rsid w:val="004C4102"/>
    <w:rsid w:val="004C7CC7"/>
    <w:rsid w:val="004E3E37"/>
    <w:rsid w:val="004F4912"/>
    <w:rsid w:val="004F6424"/>
    <w:rsid w:val="005005F1"/>
    <w:rsid w:val="005015D6"/>
    <w:rsid w:val="0050540D"/>
    <w:rsid w:val="00505BC7"/>
    <w:rsid w:val="0050693D"/>
    <w:rsid w:val="0051466C"/>
    <w:rsid w:val="00523733"/>
    <w:rsid w:val="00544767"/>
    <w:rsid w:val="005572B5"/>
    <w:rsid w:val="00561F56"/>
    <w:rsid w:val="005730B6"/>
    <w:rsid w:val="00573AD2"/>
    <w:rsid w:val="00577BE8"/>
    <w:rsid w:val="00577E88"/>
    <w:rsid w:val="00580550"/>
    <w:rsid w:val="005837A2"/>
    <w:rsid w:val="00585D84"/>
    <w:rsid w:val="00593A6E"/>
    <w:rsid w:val="00597A5F"/>
    <w:rsid w:val="005A0AAD"/>
    <w:rsid w:val="005B0D7D"/>
    <w:rsid w:val="005B6EAF"/>
    <w:rsid w:val="005B7042"/>
    <w:rsid w:val="005C25F7"/>
    <w:rsid w:val="005D075A"/>
    <w:rsid w:val="005D3E2E"/>
    <w:rsid w:val="005D4734"/>
    <w:rsid w:val="005D4E43"/>
    <w:rsid w:val="005E27DB"/>
    <w:rsid w:val="005E5A6C"/>
    <w:rsid w:val="005F0179"/>
    <w:rsid w:val="005F6248"/>
    <w:rsid w:val="005F723D"/>
    <w:rsid w:val="00601F4A"/>
    <w:rsid w:val="00613E0D"/>
    <w:rsid w:val="00622172"/>
    <w:rsid w:val="00625C7D"/>
    <w:rsid w:val="006326B6"/>
    <w:rsid w:val="00641036"/>
    <w:rsid w:val="006468D9"/>
    <w:rsid w:val="0064774B"/>
    <w:rsid w:val="0065309B"/>
    <w:rsid w:val="00653AF8"/>
    <w:rsid w:val="006632C8"/>
    <w:rsid w:val="0067531E"/>
    <w:rsid w:val="006859D2"/>
    <w:rsid w:val="006860FD"/>
    <w:rsid w:val="006879F4"/>
    <w:rsid w:val="00697390"/>
    <w:rsid w:val="006A499B"/>
    <w:rsid w:val="006B12FE"/>
    <w:rsid w:val="006B325D"/>
    <w:rsid w:val="006B7AF9"/>
    <w:rsid w:val="006C160E"/>
    <w:rsid w:val="006C46A1"/>
    <w:rsid w:val="006D1790"/>
    <w:rsid w:val="006D662F"/>
    <w:rsid w:val="006E56B8"/>
    <w:rsid w:val="006F5705"/>
    <w:rsid w:val="00702AB1"/>
    <w:rsid w:val="0070740D"/>
    <w:rsid w:val="00707527"/>
    <w:rsid w:val="007156AB"/>
    <w:rsid w:val="0071601A"/>
    <w:rsid w:val="00744891"/>
    <w:rsid w:val="00747D7E"/>
    <w:rsid w:val="0075288F"/>
    <w:rsid w:val="0075351E"/>
    <w:rsid w:val="00753FAC"/>
    <w:rsid w:val="00772D79"/>
    <w:rsid w:val="007771CD"/>
    <w:rsid w:val="007777FF"/>
    <w:rsid w:val="007809AE"/>
    <w:rsid w:val="007834EC"/>
    <w:rsid w:val="00785369"/>
    <w:rsid w:val="00795119"/>
    <w:rsid w:val="0079561C"/>
    <w:rsid w:val="00796F96"/>
    <w:rsid w:val="007A0B4F"/>
    <w:rsid w:val="007A7D2B"/>
    <w:rsid w:val="007B79D2"/>
    <w:rsid w:val="007D20F9"/>
    <w:rsid w:val="007D5BAF"/>
    <w:rsid w:val="007E39BF"/>
    <w:rsid w:val="007F7510"/>
    <w:rsid w:val="0080252A"/>
    <w:rsid w:val="008054B9"/>
    <w:rsid w:val="00813586"/>
    <w:rsid w:val="00814F06"/>
    <w:rsid w:val="00833CF9"/>
    <w:rsid w:val="00840EE9"/>
    <w:rsid w:val="0084473C"/>
    <w:rsid w:val="008460E0"/>
    <w:rsid w:val="00873676"/>
    <w:rsid w:val="00876D74"/>
    <w:rsid w:val="008819D9"/>
    <w:rsid w:val="008843CD"/>
    <w:rsid w:val="00884599"/>
    <w:rsid w:val="008930D4"/>
    <w:rsid w:val="00893970"/>
    <w:rsid w:val="008A3E01"/>
    <w:rsid w:val="008B1360"/>
    <w:rsid w:val="008B5D42"/>
    <w:rsid w:val="008B6DDD"/>
    <w:rsid w:val="008C53E8"/>
    <w:rsid w:val="008D4238"/>
    <w:rsid w:val="008E5ED1"/>
    <w:rsid w:val="008F02E3"/>
    <w:rsid w:val="0090410D"/>
    <w:rsid w:val="0091034A"/>
    <w:rsid w:val="0091208C"/>
    <w:rsid w:val="00917266"/>
    <w:rsid w:val="0093373B"/>
    <w:rsid w:val="0093619D"/>
    <w:rsid w:val="00941057"/>
    <w:rsid w:val="00944527"/>
    <w:rsid w:val="00946801"/>
    <w:rsid w:val="00951A75"/>
    <w:rsid w:val="0096741B"/>
    <w:rsid w:val="0097018F"/>
    <w:rsid w:val="00987022"/>
    <w:rsid w:val="009A013E"/>
    <w:rsid w:val="009A031B"/>
    <w:rsid w:val="009B632F"/>
    <w:rsid w:val="009B7D89"/>
    <w:rsid w:val="009C0C94"/>
    <w:rsid w:val="009C6020"/>
    <w:rsid w:val="009E220A"/>
    <w:rsid w:val="009E4662"/>
    <w:rsid w:val="009F4F8E"/>
    <w:rsid w:val="00A05832"/>
    <w:rsid w:val="00A24D5B"/>
    <w:rsid w:val="00A33CC7"/>
    <w:rsid w:val="00A344E6"/>
    <w:rsid w:val="00A4184E"/>
    <w:rsid w:val="00A43D7C"/>
    <w:rsid w:val="00A45521"/>
    <w:rsid w:val="00A521C0"/>
    <w:rsid w:val="00A6048A"/>
    <w:rsid w:val="00A616D9"/>
    <w:rsid w:val="00A7183E"/>
    <w:rsid w:val="00A77B96"/>
    <w:rsid w:val="00A834D6"/>
    <w:rsid w:val="00A84A0A"/>
    <w:rsid w:val="00A8522A"/>
    <w:rsid w:val="00A865F7"/>
    <w:rsid w:val="00A92C73"/>
    <w:rsid w:val="00A93B35"/>
    <w:rsid w:val="00AA2E7C"/>
    <w:rsid w:val="00AA6996"/>
    <w:rsid w:val="00AB083B"/>
    <w:rsid w:val="00AB76B4"/>
    <w:rsid w:val="00AD1461"/>
    <w:rsid w:val="00AD21DF"/>
    <w:rsid w:val="00AD6060"/>
    <w:rsid w:val="00AF0B51"/>
    <w:rsid w:val="00AF4133"/>
    <w:rsid w:val="00AF5AC7"/>
    <w:rsid w:val="00AF6700"/>
    <w:rsid w:val="00AF77CC"/>
    <w:rsid w:val="00B065A7"/>
    <w:rsid w:val="00B17ACA"/>
    <w:rsid w:val="00B325BF"/>
    <w:rsid w:val="00B4045A"/>
    <w:rsid w:val="00B41074"/>
    <w:rsid w:val="00B430D6"/>
    <w:rsid w:val="00B5371B"/>
    <w:rsid w:val="00B56B03"/>
    <w:rsid w:val="00B56C0C"/>
    <w:rsid w:val="00B63FC1"/>
    <w:rsid w:val="00B666C3"/>
    <w:rsid w:val="00B67C12"/>
    <w:rsid w:val="00B72992"/>
    <w:rsid w:val="00B81E74"/>
    <w:rsid w:val="00BA2B53"/>
    <w:rsid w:val="00BA3E0B"/>
    <w:rsid w:val="00BB066A"/>
    <w:rsid w:val="00BB2740"/>
    <w:rsid w:val="00BD187B"/>
    <w:rsid w:val="00BD2703"/>
    <w:rsid w:val="00BE0E37"/>
    <w:rsid w:val="00BE209D"/>
    <w:rsid w:val="00C13DD8"/>
    <w:rsid w:val="00C1458B"/>
    <w:rsid w:val="00C14A24"/>
    <w:rsid w:val="00C226E3"/>
    <w:rsid w:val="00C25465"/>
    <w:rsid w:val="00C25951"/>
    <w:rsid w:val="00C277F6"/>
    <w:rsid w:val="00C307FD"/>
    <w:rsid w:val="00C32431"/>
    <w:rsid w:val="00C54108"/>
    <w:rsid w:val="00C54989"/>
    <w:rsid w:val="00C74A28"/>
    <w:rsid w:val="00C77D7D"/>
    <w:rsid w:val="00C8080F"/>
    <w:rsid w:val="00C82331"/>
    <w:rsid w:val="00C8255E"/>
    <w:rsid w:val="00C83E19"/>
    <w:rsid w:val="00C954C1"/>
    <w:rsid w:val="00CB488B"/>
    <w:rsid w:val="00CC4684"/>
    <w:rsid w:val="00CC4886"/>
    <w:rsid w:val="00CD0A96"/>
    <w:rsid w:val="00CD1496"/>
    <w:rsid w:val="00CD2DCD"/>
    <w:rsid w:val="00CD4C31"/>
    <w:rsid w:val="00CE35EA"/>
    <w:rsid w:val="00D02146"/>
    <w:rsid w:val="00D0413E"/>
    <w:rsid w:val="00D051EE"/>
    <w:rsid w:val="00D06B59"/>
    <w:rsid w:val="00D0700E"/>
    <w:rsid w:val="00D0729C"/>
    <w:rsid w:val="00D07B92"/>
    <w:rsid w:val="00D3281F"/>
    <w:rsid w:val="00D44650"/>
    <w:rsid w:val="00D46A61"/>
    <w:rsid w:val="00D57747"/>
    <w:rsid w:val="00D578CA"/>
    <w:rsid w:val="00D57E6F"/>
    <w:rsid w:val="00D6118A"/>
    <w:rsid w:val="00D65B3D"/>
    <w:rsid w:val="00D77F45"/>
    <w:rsid w:val="00D828C3"/>
    <w:rsid w:val="00D843B3"/>
    <w:rsid w:val="00D87B07"/>
    <w:rsid w:val="00D905BD"/>
    <w:rsid w:val="00D914ED"/>
    <w:rsid w:val="00D96C57"/>
    <w:rsid w:val="00DB08FC"/>
    <w:rsid w:val="00DB1869"/>
    <w:rsid w:val="00DB4129"/>
    <w:rsid w:val="00DC1E7F"/>
    <w:rsid w:val="00DC4305"/>
    <w:rsid w:val="00DC64AC"/>
    <w:rsid w:val="00DD26AD"/>
    <w:rsid w:val="00DD60F3"/>
    <w:rsid w:val="00DE628A"/>
    <w:rsid w:val="00DF2013"/>
    <w:rsid w:val="00DF49D0"/>
    <w:rsid w:val="00E05458"/>
    <w:rsid w:val="00E06472"/>
    <w:rsid w:val="00E146B3"/>
    <w:rsid w:val="00E15DCA"/>
    <w:rsid w:val="00E16BC0"/>
    <w:rsid w:val="00E17809"/>
    <w:rsid w:val="00E25D7D"/>
    <w:rsid w:val="00E3051B"/>
    <w:rsid w:val="00E30E13"/>
    <w:rsid w:val="00E31B34"/>
    <w:rsid w:val="00E36748"/>
    <w:rsid w:val="00E463BA"/>
    <w:rsid w:val="00E50190"/>
    <w:rsid w:val="00E74210"/>
    <w:rsid w:val="00E92390"/>
    <w:rsid w:val="00E97456"/>
    <w:rsid w:val="00EA2A41"/>
    <w:rsid w:val="00EA787E"/>
    <w:rsid w:val="00EB2E8E"/>
    <w:rsid w:val="00EB5763"/>
    <w:rsid w:val="00EB6EEA"/>
    <w:rsid w:val="00EC061E"/>
    <w:rsid w:val="00EC340B"/>
    <w:rsid w:val="00EC5908"/>
    <w:rsid w:val="00ED2C5B"/>
    <w:rsid w:val="00EE181F"/>
    <w:rsid w:val="00EE3596"/>
    <w:rsid w:val="00EE3BF5"/>
    <w:rsid w:val="00EE3CFE"/>
    <w:rsid w:val="00F00373"/>
    <w:rsid w:val="00F008D4"/>
    <w:rsid w:val="00F04328"/>
    <w:rsid w:val="00F04F50"/>
    <w:rsid w:val="00F05FA0"/>
    <w:rsid w:val="00F143DF"/>
    <w:rsid w:val="00F208EB"/>
    <w:rsid w:val="00F20B7D"/>
    <w:rsid w:val="00F30674"/>
    <w:rsid w:val="00F40417"/>
    <w:rsid w:val="00F53686"/>
    <w:rsid w:val="00F53D40"/>
    <w:rsid w:val="00F57D62"/>
    <w:rsid w:val="00F612C6"/>
    <w:rsid w:val="00F6343E"/>
    <w:rsid w:val="00F72034"/>
    <w:rsid w:val="00F72B91"/>
    <w:rsid w:val="00F9623E"/>
    <w:rsid w:val="00FA03A8"/>
    <w:rsid w:val="00FA6331"/>
    <w:rsid w:val="00FB37FD"/>
    <w:rsid w:val="00FB478E"/>
    <w:rsid w:val="00FB6816"/>
    <w:rsid w:val="00FB7141"/>
    <w:rsid w:val="00FC2C4F"/>
    <w:rsid w:val="00FC6AFE"/>
    <w:rsid w:val="00FC7565"/>
    <w:rsid w:val="00FD52C7"/>
    <w:rsid w:val="00FE01A3"/>
    <w:rsid w:val="00F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12402"/>
  <w15:chartTrackingRefBased/>
  <w15:docId w15:val="{41F023ED-5D6E-49B6-B9AA-A6E32D8E5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0D98"/>
    <w:rPr>
      <w:rFonts w:asciiTheme="majorHAnsi" w:hAnsiTheme="majorHAnsi"/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C0840"/>
    <w:pPr>
      <w:keepNext/>
      <w:keepLines/>
      <w:numPr>
        <w:numId w:val="6"/>
      </w:numPr>
      <w:spacing w:before="320" w:after="0" w:line="240" w:lineRule="auto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agwek1"/>
    <w:next w:val="Normalny"/>
    <w:link w:val="Nagwek2Znak"/>
    <w:autoRedefine/>
    <w:uiPriority w:val="9"/>
    <w:unhideWhenUsed/>
    <w:qFormat/>
    <w:rsid w:val="00210D98"/>
    <w:pPr>
      <w:numPr>
        <w:ilvl w:val="1"/>
      </w:numPr>
      <w:spacing w:before="80"/>
      <w:outlineLvl w:val="1"/>
    </w:pPr>
    <w:rPr>
      <w:sz w:val="26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D5BAF"/>
    <w:pPr>
      <w:keepNext/>
      <w:keepLines/>
      <w:numPr>
        <w:ilvl w:val="2"/>
        <w:numId w:val="6"/>
      </w:numPr>
      <w:spacing w:before="40" w:after="0" w:line="240" w:lineRule="auto"/>
      <w:outlineLvl w:val="2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61F56"/>
    <w:pPr>
      <w:keepNext/>
      <w:keepLines/>
      <w:numPr>
        <w:ilvl w:val="3"/>
        <w:numId w:val="6"/>
      </w:numPr>
      <w:spacing w:before="40" w:after="0"/>
      <w:outlineLvl w:val="3"/>
    </w:pPr>
    <w:rPr>
      <w:rFonts w:eastAsiaTheme="majorEastAsia" w:cstheme="majorBidi"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D5BAF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  <w:color w:val="44546A" w:themeColor="text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61F56"/>
    <w:pPr>
      <w:keepNext/>
      <w:keepLines/>
      <w:numPr>
        <w:ilvl w:val="5"/>
        <w:numId w:val="6"/>
      </w:numPr>
      <w:spacing w:before="40" w:after="0"/>
      <w:outlineLvl w:val="5"/>
    </w:pPr>
    <w:rPr>
      <w:rFonts w:eastAsiaTheme="majorEastAsia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61F56"/>
    <w:pPr>
      <w:keepNext/>
      <w:keepLines/>
      <w:numPr>
        <w:ilvl w:val="6"/>
        <w:numId w:val="6"/>
      </w:numPr>
      <w:spacing w:before="40" w:after="0"/>
      <w:outlineLvl w:val="6"/>
    </w:pPr>
    <w:rPr>
      <w:rFonts w:eastAsiaTheme="majorEastAsia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61F56"/>
    <w:pPr>
      <w:keepNext/>
      <w:keepLines/>
      <w:numPr>
        <w:ilvl w:val="7"/>
        <w:numId w:val="6"/>
      </w:numPr>
      <w:spacing w:before="40" w:after="0"/>
      <w:outlineLvl w:val="7"/>
    </w:pPr>
    <w:rPr>
      <w:rFonts w:eastAsiaTheme="majorEastAsia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61F56"/>
    <w:pPr>
      <w:keepNext/>
      <w:keepLines/>
      <w:numPr>
        <w:ilvl w:val="8"/>
        <w:numId w:val="6"/>
      </w:numPr>
      <w:spacing w:before="40" w:after="0"/>
      <w:outlineLvl w:val="8"/>
    </w:pPr>
    <w:rPr>
      <w:rFonts w:eastAsiaTheme="majorEastAsia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F56"/>
  </w:style>
  <w:style w:type="paragraph" w:styleId="Stopka">
    <w:name w:val="footer"/>
    <w:basedOn w:val="Normalny"/>
    <w:link w:val="Stopka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F56"/>
  </w:style>
  <w:style w:type="character" w:customStyle="1" w:styleId="Nagwek1Znak">
    <w:name w:val="Nagłówek 1 Znak"/>
    <w:basedOn w:val="Domylnaczcionkaakapitu"/>
    <w:link w:val="Nagwek1"/>
    <w:uiPriority w:val="9"/>
    <w:rsid w:val="001C08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10D98"/>
    <w:rPr>
      <w:rFonts w:asciiTheme="majorHAnsi" w:eastAsiaTheme="majorEastAsia" w:hAnsiTheme="majorHAnsi" w:cstheme="majorBidi"/>
      <w:color w:val="2F5496" w:themeColor="accent1" w:themeShade="BF"/>
      <w:sz w:val="26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7D5B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561F56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rsid w:val="007D5BA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61F5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61F5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61F5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61F5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61F5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561F56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61F5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61F56"/>
    <w:pPr>
      <w:numPr>
        <w:ilvl w:val="1"/>
      </w:numPr>
      <w:spacing w:line="240" w:lineRule="auto"/>
    </w:pPr>
    <w:rPr>
      <w:rFonts w:eastAsiaTheme="majorEastAsia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561F56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61F56"/>
    <w:rPr>
      <w:b/>
      <w:bCs/>
    </w:rPr>
  </w:style>
  <w:style w:type="character" w:styleId="Uwydatnienie">
    <w:name w:val="Emphasis"/>
    <w:basedOn w:val="Domylnaczcionkaakapitu"/>
    <w:uiPriority w:val="20"/>
    <w:qFormat/>
    <w:rsid w:val="00561F56"/>
    <w:rPr>
      <w:i/>
      <w:iCs/>
    </w:rPr>
  </w:style>
  <w:style w:type="paragraph" w:styleId="Bezodstpw">
    <w:name w:val="No Spacing"/>
    <w:uiPriority w:val="1"/>
    <w:qFormat/>
    <w:rsid w:val="00561F5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61F5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561F56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61F5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eastAsiaTheme="majorEastAsia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61F5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561F56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561F5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561F5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561F56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561F56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1F56"/>
    <w:pPr>
      <w:outlineLvl w:val="9"/>
    </w:pPr>
  </w:style>
  <w:style w:type="paragraph" w:styleId="Akapitzlist">
    <w:name w:val="List Paragraph"/>
    <w:basedOn w:val="Normalny"/>
    <w:uiPriority w:val="34"/>
    <w:qFormat/>
    <w:rsid w:val="00561F56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B5371B"/>
    <w:pPr>
      <w:tabs>
        <w:tab w:val="left" w:pos="440"/>
        <w:tab w:val="right" w:leader="dot" w:pos="9736"/>
      </w:tabs>
      <w:spacing w:after="100"/>
    </w:pPr>
    <w:rPr>
      <w:noProof/>
    </w:rPr>
  </w:style>
  <w:style w:type="character" w:styleId="Hipercze">
    <w:name w:val="Hyperlink"/>
    <w:basedOn w:val="Domylnaczcionkaakapitu"/>
    <w:uiPriority w:val="99"/>
    <w:unhideWhenUsed/>
    <w:rsid w:val="001C084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210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DD26A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441BB3"/>
    <w:pPr>
      <w:spacing w:after="100" w:line="259" w:lineRule="auto"/>
      <w:ind w:left="440"/>
    </w:pPr>
    <w:rPr>
      <w:rFonts w:asciiTheme="minorHAnsi" w:hAnsiTheme="minorHAnsi" w:cs="Times New Roman"/>
      <w:szCs w:val="22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60909"/>
    <w:rPr>
      <w:color w:val="808080"/>
    </w:rPr>
  </w:style>
  <w:style w:type="character" w:styleId="HTML-kod">
    <w:name w:val="HTML Code"/>
    <w:basedOn w:val="Domylnaczcionkaakapitu"/>
    <w:uiPriority w:val="99"/>
    <w:semiHidden/>
    <w:unhideWhenUsed/>
    <w:rsid w:val="0090410D"/>
    <w:rPr>
      <w:rFonts w:ascii="Courier New" w:eastAsia="Times New Roman" w:hAnsi="Courier New" w:cs="Courier New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A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A8A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A8A"/>
    <w:rPr>
      <w:rFonts w:asciiTheme="majorHAnsi" w:hAnsiTheme="majorHAnsi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A8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A8A"/>
    <w:rPr>
      <w:rFonts w:asciiTheme="majorHAnsi" w:hAnsiTheme="majorHAnsi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4A24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3108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3108D"/>
    <w:rPr>
      <w:rFonts w:asciiTheme="majorHAnsi" w:hAnsiTheme="majorHAns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3108D"/>
    <w:rPr>
      <w:vertAlign w:val="superscript"/>
    </w:rPr>
  </w:style>
  <w:style w:type="table" w:styleId="Tabela-Siatka">
    <w:name w:val="Table Grid"/>
    <w:basedOn w:val="Standardowy"/>
    <w:uiPriority w:val="39"/>
    <w:rsid w:val="00912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E06472"/>
    <w:rPr>
      <w:color w:val="954F72" w:themeColor="followedHyperlink"/>
      <w:u w:val="single"/>
    </w:rPr>
  </w:style>
  <w:style w:type="character" w:customStyle="1" w:styleId="pl-s1">
    <w:name w:val="pl-s1"/>
    <w:basedOn w:val="Domylnaczcionkaakapitu"/>
    <w:rsid w:val="001867D9"/>
  </w:style>
  <w:style w:type="character" w:customStyle="1" w:styleId="pl-en">
    <w:name w:val="pl-en"/>
    <w:basedOn w:val="Domylnaczcionkaakapitu"/>
    <w:rsid w:val="001867D9"/>
  </w:style>
  <w:style w:type="character" w:customStyle="1" w:styleId="pl-token">
    <w:name w:val="pl-token"/>
    <w:basedOn w:val="Domylnaczcionkaakapitu"/>
    <w:rsid w:val="001867D9"/>
  </w:style>
  <w:style w:type="character" w:customStyle="1" w:styleId="pl-s">
    <w:name w:val="pl-s"/>
    <w:basedOn w:val="Domylnaczcionkaakapitu"/>
    <w:rsid w:val="001867D9"/>
  </w:style>
  <w:style w:type="character" w:customStyle="1" w:styleId="pl-c1">
    <w:name w:val="pl-c1"/>
    <w:basedOn w:val="Domylnaczcionkaakapitu"/>
    <w:rsid w:val="009C0C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302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96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76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33612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14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6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hyperlink" Target="https://kworb.net/spotify/artists.html" TargetMode="External"/><Relationship Id="rId39" Type="http://schemas.openxmlformats.org/officeDocument/2006/relationships/image" Target="media/image24.png"/><Relationship Id="rId21" Type="http://schemas.openxmlformats.org/officeDocument/2006/relationships/image" Target="media/image7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potifycharts.com" TargetMode="Externa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0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hyperlink" Target="https://kworb.net/spotify/artists.html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image" Target="media/image1.png"/><Relationship Id="rId19" Type="http://schemas.openxmlformats.org/officeDocument/2006/relationships/hyperlink" Target="https://api.spotify.com/v1/artists?ids=$%7bcontent%7d" TargetMode="Externa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4" Type="http://schemas.openxmlformats.org/officeDocument/2006/relationships/settings" Target="settings.xml"/><Relationship Id="rId9" Type="http://schemas.openxmlformats.org/officeDocument/2006/relationships/hyperlink" Target="https://www.spotifycharts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8" Type="http://schemas.openxmlformats.org/officeDocument/2006/relationships/hyperlink" Target="https://kworb.net/spotify/artists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hyperlink" Target="https://developer.spotify.com/" TargetMode="External"/><Relationship Id="rId25" Type="http://schemas.openxmlformats.org/officeDocument/2006/relationships/image" Target="media/image11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fontTable" Target="fontTable.xml"/><Relationship Id="rId20" Type="http://schemas.openxmlformats.org/officeDocument/2006/relationships/image" Target="media/image6.PNG"/><Relationship Id="rId4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C2798-C9AE-410F-A0FE-02FF00BD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13</TotalTime>
  <Pages>15</Pages>
  <Words>2668</Words>
  <Characters>15212</Characters>
  <Application>Microsoft Office Word</Application>
  <DocSecurity>0</DocSecurity>
  <Lines>126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ewicz Agata (STUD)</dc:creator>
  <cp:keywords/>
  <dc:description/>
  <cp:lastModifiedBy>Jacek Wiśniewski</cp:lastModifiedBy>
  <cp:revision>69</cp:revision>
  <cp:lastPrinted>2022-01-10T13:35:00Z</cp:lastPrinted>
  <dcterms:created xsi:type="dcterms:W3CDTF">2021-04-08T14:20:00Z</dcterms:created>
  <dcterms:modified xsi:type="dcterms:W3CDTF">2022-01-21T22:14:00Z</dcterms:modified>
</cp:coreProperties>
</file>